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97E18" w14:textId="25E46605" w:rsidR="00D4428A" w:rsidRPr="005E58ED" w:rsidRDefault="005E58ED">
      <w:pPr>
        <w:pStyle w:val="OrgTitle"/>
        <w:rPr>
          <w:rFonts w:cs="Arial"/>
          <w:sz w:val="36"/>
          <w:lang w:val="en-US"/>
        </w:rPr>
      </w:pPr>
      <w:r w:rsidRPr="005E58ED">
        <w:rPr>
          <w:rFonts w:cs="Arial"/>
          <w:color w:val="000000"/>
          <w:sz w:val="36"/>
        </w:rPr>
        <w:t>List of prospective supervisors for master's theses in the field of Advanced Analytics – Big Data</w:t>
      </w:r>
    </w:p>
    <w:p w14:paraId="657EC84D" w14:textId="76D1E76F" w:rsidR="00D4428A" w:rsidRPr="005E58ED" w:rsidRDefault="005E58ED">
      <w:pPr>
        <w:pStyle w:val="Heading201unnumbered"/>
        <w:rPr>
          <w:rFonts w:cs="Arial"/>
          <w:sz w:val="24"/>
          <w:szCs w:val="24"/>
          <w:lang w:val="pl-PL"/>
        </w:rPr>
      </w:pPr>
      <w:bookmarkStart w:id="0" w:name="OrgXref.org54bcbc9"/>
      <w:bookmarkStart w:id="1" w:name="org54bcbc9"/>
      <w:bookmarkEnd w:id="1"/>
      <w:r w:rsidRPr="005E58ED">
        <w:rPr>
          <w:rFonts w:cs="Arial"/>
          <w:sz w:val="24"/>
          <w:szCs w:val="24"/>
          <w:lang w:val="pl-PL"/>
        </w:rPr>
        <w:t xml:space="preserve">List generated on </w:t>
      </w:r>
      <w:r w:rsidR="00000000" w:rsidRPr="005E58ED">
        <w:rPr>
          <w:rStyle w:val="OrgInactiveTimestamp"/>
          <w:rFonts w:ascii="Arial" w:hAnsi="Arial" w:cs="Arial"/>
          <w:sz w:val="24"/>
          <w:szCs w:val="24"/>
          <w:lang w:val="pl-PL"/>
        </w:rPr>
        <w:t>202</w:t>
      </w:r>
      <w:r w:rsidR="00EB072B" w:rsidRPr="005E58ED">
        <w:rPr>
          <w:rStyle w:val="OrgInactiveTimestamp"/>
          <w:rFonts w:ascii="Arial" w:hAnsi="Arial" w:cs="Arial"/>
          <w:sz w:val="24"/>
          <w:szCs w:val="24"/>
          <w:lang w:val="pl-PL"/>
        </w:rPr>
        <w:t>2</w:t>
      </w:r>
      <w:r w:rsidR="00000000" w:rsidRPr="005E58ED">
        <w:rPr>
          <w:rStyle w:val="OrgInactiveTimestamp"/>
          <w:rFonts w:ascii="Arial" w:hAnsi="Arial" w:cs="Arial"/>
          <w:sz w:val="24"/>
          <w:szCs w:val="24"/>
          <w:lang w:val="pl-PL"/>
        </w:rPr>
        <w:t>-</w:t>
      </w:r>
      <w:r w:rsidR="00BE1B39" w:rsidRPr="005E58ED">
        <w:rPr>
          <w:rStyle w:val="OrgInactiveTimestamp"/>
          <w:rFonts w:ascii="Arial" w:hAnsi="Arial" w:cs="Arial"/>
          <w:sz w:val="24"/>
          <w:szCs w:val="24"/>
          <w:lang w:val="pl-PL"/>
        </w:rPr>
        <w:t>10</w:t>
      </w:r>
      <w:r w:rsidR="00000000" w:rsidRPr="005E58ED">
        <w:rPr>
          <w:rStyle w:val="OrgInactiveTimestamp"/>
          <w:rFonts w:ascii="Arial" w:hAnsi="Arial" w:cs="Arial"/>
          <w:sz w:val="24"/>
          <w:szCs w:val="24"/>
          <w:lang w:val="pl-PL"/>
        </w:rPr>
        <w:t>-</w:t>
      </w:r>
      <w:r w:rsidR="00EB072B" w:rsidRPr="005E58ED">
        <w:rPr>
          <w:rStyle w:val="OrgInactiveTimestamp"/>
          <w:rFonts w:ascii="Arial" w:hAnsi="Arial" w:cs="Arial"/>
          <w:sz w:val="24"/>
          <w:szCs w:val="24"/>
          <w:lang w:val="pl-PL"/>
        </w:rPr>
        <w:t>01</w:t>
      </w:r>
      <w:r w:rsidR="00000000" w:rsidRPr="005E58ED">
        <w:rPr>
          <w:rStyle w:val="OrgInactiveTimestamp"/>
          <w:rFonts w:ascii="Arial" w:hAnsi="Arial" w:cs="Arial"/>
          <w:sz w:val="24"/>
          <w:szCs w:val="24"/>
          <w:lang w:val="pl-PL"/>
        </w:rPr>
        <w:t>]</w:t>
      </w:r>
      <w:r w:rsidR="00000000" w:rsidRPr="005E58ED">
        <w:rPr>
          <w:rFonts w:cs="Arial"/>
          <w:sz w:val="24"/>
          <w:szCs w:val="24"/>
          <w:lang w:val="pl-PL"/>
        </w:rPr>
        <w:t xml:space="preserve"> </w:t>
      </w:r>
      <w:bookmarkEnd w:id="0"/>
    </w:p>
    <w:p w14:paraId="4BD72C41" w14:textId="77777777" w:rsidR="00D4428A" w:rsidRPr="005E58ED" w:rsidRDefault="00D4428A">
      <w:pPr>
        <w:rPr>
          <w:rFonts w:ascii="Arial" w:hAnsi="Arial" w:cs="Arial"/>
          <w:lang w:val="pl-PL"/>
        </w:rPr>
        <w:sectPr w:rsidR="00D4428A" w:rsidRPr="005E58ED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134" w:right="1134" w:bottom="1693" w:left="1134" w:header="0" w:footer="1134" w:gutter="0"/>
          <w:cols w:space="708"/>
          <w:formProt w:val="0"/>
          <w:docGrid w:linePitch="600" w:charSpace="32768"/>
        </w:sectPr>
      </w:pPr>
    </w:p>
    <w:tbl>
      <w:tblPr>
        <w:tblW w:w="4800" w:type="pct"/>
        <w:jc w:val="center"/>
        <w:tblCellMar>
          <w:top w:w="90" w:type="dxa"/>
          <w:left w:w="90" w:type="dxa"/>
          <w:bottom w:w="90" w:type="dxa"/>
          <w:right w:w="90" w:type="dxa"/>
        </w:tblCellMar>
        <w:tblLook w:val="0000" w:firstRow="0" w:lastRow="0" w:firstColumn="0" w:lastColumn="0" w:noHBand="0" w:noVBand="0"/>
      </w:tblPr>
      <w:tblGrid>
        <w:gridCol w:w="2357"/>
        <w:gridCol w:w="2356"/>
        <w:gridCol w:w="2356"/>
        <w:gridCol w:w="2356"/>
      </w:tblGrid>
      <w:tr w:rsidR="00D4428A" w:rsidRPr="005E58ED" w14:paraId="4C75CF0E" w14:textId="77777777" w:rsidTr="008C5AEA">
        <w:trPr>
          <w:tblHeader/>
          <w:jc w:val="center"/>
        </w:trPr>
        <w:tc>
          <w:tcPr>
            <w:tcW w:w="2357" w:type="dxa"/>
            <w:tcBorders>
              <w:top w:val="single" w:sz="2" w:space="0" w:color="000000"/>
              <w:bottom w:val="single" w:sz="2" w:space="0" w:color="000000"/>
            </w:tcBorders>
          </w:tcPr>
          <w:p w14:paraId="18C9A43D" w14:textId="2AD63A2B" w:rsidR="00D4428A" w:rsidRPr="005E58ED" w:rsidRDefault="005E58ED">
            <w:pPr>
              <w:pStyle w:val="OrgTableHeading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Person</w:t>
            </w:r>
          </w:p>
        </w:tc>
        <w:tc>
          <w:tcPr>
            <w:tcW w:w="2356" w:type="dxa"/>
            <w:tcBorders>
              <w:top w:val="single" w:sz="2" w:space="0" w:color="000000"/>
              <w:bottom w:val="single" w:sz="2" w:space="0" w:color="000000"/>
            </w:tcBorders>
          </w:tcPr>
          <w:p w14:paraId="0AAE7DD9" w14:textId="7E591D04" w:rsidR="00D4428A" w:rsidRPr="005E58ED" w:rsidRDefault="005E58ED">
            <w:pPr>
              <w:pStyle w:val="OrgTableHeadingLeft"/>
              <w:rPr>
                <w:rFonts w:ascii="Arial" w:hAnsi="Arial" w:cs="Arial"/>
              </w:rPr>
            </w:pPr>
            <w:r>
              <w:rPr>
                <w:color w:val="000000"/>
                <w:sz w:val="27"/>
                <w:szCs w:val="27"/>
              </w:rPr>
              <w:t>Unit</w:t>
            </w:r>
          </w:p>
        </w:tc>
        <w:tc>
          <w:tcPr>
            <w:tcW w:w="2356" w:type="dxa"/>
            <w:tcBorders>
              <w:top w:val="single" w:sz="2" w:space="0" w:color="000000"/>
              <w:bottom w:val="single" w:sz="2" w:space="0" w:color="000000"/>
            </w:tcBorders>
          </w:tcPr>
          <w:p w14:paraId="631E9E75" w14:textId="06FD9F2F" w:rsidR="00D4428A" w:rsidRPr="005E58ED" w:rsidRDefault="005E58ED">
            <w:pPr>
              <w:pStyle w:val="OrgTableHeadingRight"/>
              <w:rPr>
                <w:rFonts w:ascii="Arial" w:hAnsi="Arial" w:cs="Arial"/>
              </w:rPr>
            </w:pPr>
            <w:r>
              <w:rPr>
                <w:color w:val="000000"/>
                <w:sz w:val="27"/>
                <w:szCs w:val="27"/>
              </w:rPr>
              <w:t xml:space="preserve">Thesis in PL </w:t>
            </w:r>
          </w:p>
        </w:tc>
        <w:tc>
          <w:tcPr>
            <w:tcW w:w="2356" w:type="dxa"/>
            <w:tcBorders>
              <w:top w:val="single" w:sz="2" w:space="0" w:color="000000"/>
              <w:bottom w:val="single" w:sz="2" w:space="0" w:color="000000"/>
            </w:tcBorders>
          </w:tcPr>
          <w:p w14:paraId="28B1EA4A" w14:textId="3BA7F42A" w:rsidR="00D4428A" w:rsidRPr="005E58ED" w:rsidRDefault="005E58ED">
            <w:pPr>
              <w:pStyle w:val="OrgTableHeadingRight"/>
              <w:rPr>
                <w:rFonts w:ascii="Arial" w:hAnsi="Arial" w:cs="Arial"/>
              </w:rPr>
            </w:pPr>
            <w:r>
              <w:rPr>
                <w:color w:val="000000"/>
                <w:sz w:val="27"/>
                <w:szCs w:val="27"/>
              </w:rPr>
              <w:t>Thesis in EN</w:t>
            </w:r>
          </w:p>
        </w:tc>
      </w:tr>
      <w:tr w:rsidR="00D4428A" w:rsidRPr="005E58ED" w14:paraId="19671ED0" w14:textId="77777777" w:rsidTr="008C5AEA">
        <w:trPr>
          <w:jc w:val="center"/>
        </w:trPr>
        <w:tc>
          <w:tcPr>
            <w:tcW w:w="2357" w:type="dxa"/>
            <w:tcBorders>
              <w:top w:val="single" w:sz="2" w:space="0" w:color="000000"/>
            </w:tcBorders>
          </w:tcPr>
          <w:p w14:paraId="5E953270" w14:textId="77777777" w:rsidR="00D4428A" w:rsidRPr="005E58ED" w:rsidRDefault="00000000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Ewa Ratuszny</w:t>
            </w:r>
          </w:p>
        </w:tc>
        <w:tc>
          <w:tcPr>
            <w:tcW w:w="2356" w:type="dxa"/>
            <w:tcBorders>
              <w:top w:val="single" w:sz="2" w:space="0" w:color="000000"/>
            </w:tcBorders>
          </w:tcPr>
          <w:p w14:paraId="1CBCD12D" w14:textId="289175C1" w:rsidR="00D4428A" w:rsidRPr="005E58ED" w:rsidRDefault="005E58ED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 Institute for Economic Development</w:t>
            </w:r>
          </w:p>
        </w:tc>
        <w:tc>
          <w:tcPr>
            <w:tcW w:w="2356" w:type="dxa"/>
            <w:tcBorders>
              <w:top w:val="single" w:sz="2" w:space="0" w:color="000000"/>
            </w:tcBorders>
          </w:tcPr>
          <w:p w14:paraId="12B160B3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  <w:tcBorders>
              <w:top w:val="single" w:sz="2" w:space="0" w:color="000000"/>
            </w:tcBorders>
          </w:tcPr>
          <w:p w14:paraId="39D77317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D4428A" w:rsidRPr="005E58ED" w14:paraId="27CAD4AA" w14:textId="77777777" w:rsidTr="008C5AEA">
        <w:trPr>
          <w:jc w:val="center"/>
        </w:trPr>
        <w:tc>
          <w:tcPr>
            <w:tcW w:w="2357" w:type="dxa"/>
          </w:tcPr>
          <w:p w14:paraId="2415C2CB" w14:textId="77777777" w:rsidR="00D4428A" w:rsidRPr="005E58ED" w:rsidRDefault="00000000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Marek Radzikowski</w:t>
            </w:r>
          </w:p>
        </w:tc>
        <w:tc>
          <w:tcPr>
            <w:tcW w:w="2356" w:type="dxa"/>
          </w:tcPr>
          <w:p w14:paraId="71DEA62F" w14:textId="2AF6F354" w:rsidR="00D4428A" w:rsidRPr="005E58ED" w:rsidRDefault="005E58ED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 Institute for Economic Development</w:t>
            </w:r>
          </w:p>
        </w:tc>
        <w:tc>
          <w:tcPr>
            <w:tcW w:w="2356" w:type="dxa"/>
          </w:tcPr>
          <w:p w14:paraId="059A3B02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08D67ECB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D4428A" w:rsidRPr="005E58ED" w14:paraId="79FE4473" w14:textId="77777777" w:rsidTr="008C5AEA">
        <w:trPr>
          <w:jc w:val="center"/>
        </w:trPr>
        <w:tc>
          <w:tcPr>
            <w:tcW w:w="2357" w:type="dxa"/>
          </w:tcPr>
          <w:p w14:paraId="2B4D49F6" w14:textId="77777777" w:rsidR="00D4428A" w:rsidRPr="005E58ED" w:rsidRDefault="00000000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Konrad Walczyk</w:t>
            </w:r>
          </w:p>
        </w:tc>
        <w:tc>
          <w:tcPr>
            <w:tcW w:w="2356" w:type="dxa"/>
          </w:tcPr>
          <w:p w14:paraId="4F1B31CA" w14:textId="10C60EF5" w:rsidR="00D4428A" w:rsidRPr="005E58ED" w:rsidRDefault="005E58ED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 Institute for Economic Development</w:t>
            </w:r>
          </w:p>
        </w:tc>
        <w:tc>
          <w:tcPr>
            <w:tcW w:w="2356" w:type="dxa"/>
          </w:tcPr>
          <w:p w14:paraId="615200E6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21F974B0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D4428A" w:rsidRPr="005E58ED" w14:paraId="47F493DC" w14:textId="77777777" w:rsidTr="008C5AEA">
        <w:trPr>
          <w:jc w:val="center"/>
        </w:trPr>
        <w:tc>
          <w:tcPr>
            <w:tcW w:w="2357" w:type="dxa"/>
          </w:tcPr>
          <w:p w14:paraId="2A94D8AE" w14:textId="77777777" w:rsidR="00D4428A" w:rsidRPr="005E58ED" w:rsidRDefault="00000000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Ewa Gałecka-Burdziak,</w:t>
            </w:r>
          </w:p>
        </w:tc>
        <w:tc>
          <w:tcPr>
            <w:tcW w:w="2356" w:type="dxa"/>
          </w:tcPr>
          <w:p w14:paraId="2B494A14" w14:textId="17D4E4B5" w:rsidR="00D4428A" w:rsidRPr="005E58ED" w:rsidRDefault="005E58ED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 of Economics I</w:t>
            </w:r>
          </w:p>
        </w:tc>
        <w:tc>
          <w:tcPr>
            <w:tcW w:w="2356" w:type="dxa"/>
          </w:tcPr>
          <w:p w14:paraId="35ABA3F4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14BD9472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D4428A" w:rsidRPr="005E58ED" w14:paraId="06583963" w14:textId="77777777" w:rsidTr="008C5AEA">
        <w:trPr>
          <w:jc w:val="center"/>
        </w:trPr>
        <w:tc>
          <w:tcPr>
            <w:tcW w:w="2357" w:type="dxa"/>
          </w:tcPr>
          <w:p w14:paraId="0CD92C7A" w14:textId="77777777" w:rsidR="00D4428A" w:rsidRPr="005E58ED" w:rsidRDefault="00000000">
            <w:pPr>
              <w:pStyle w:val="OrgTableContentsLef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  <w:lang w:val="pl-PL"/>
              </w:rPr>
              <w:t>prof. dr hab. Marek Góra,</w:t>
            </w:r>
          </w:p>
        </w:tc>
        <w:tc>
          <w:tcPr>
            <w:tcW w:w="2356" w:type="dxa"/>
          </w:tcPr>
          <w:p w14:paraId="028BF7BA" w14:textId="61C483CF" w:rsidR="00D4428A" w:rsidRPr="005E58ED" w:rsidRDefault="005E58ED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 of Economics I</w:t>
            </w:r>
          </w:p>
        </w:tc>
        <w:tc>
          <w:tcPr>
            <w:tcW w:w="2356" w:type="dxa"/>
          </w:tcPr>
          <w:p w14:paraId="4EAB3EE9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1A994E29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D4428A" w:rsidRPr="005E58ED" w14:paraId="37104E63" w14:textId="77777777" w:rsidTr="008C5AEA">
        <w:trPr>
          <w:jc w:val="center"/>
        </w:trPr>
        <w:tc>
          <w:tcPr>
            <w:tcW w:w="2357" w:type="dxa"/>
          </w:tcPr>
          <w:p w14:paraId="019E512D" w14:textId="77777777" w:rsidR="00D4428A" w:rsidRPr="005E58ED" w:rsidRDefault="00000000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Michał Gradzewicz,</w:t>
            </w:r>
          </w:p>
        </w:tc>
        <w:tc>
          <w:tcPr>
            <w:tcW w:w="2356" w:type="dxa"/>
          </w:tcPr>
          <w:p w14:paraId="319CE664" w14:textId="14B5114E" w:rsidR="00D4428A" w:rsidRPr="005E58ED" w:rsidRDefault="005E58ED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 of Economics I</w:t>
            </w:r>
          </w:p>
        </w:tc>
        <w:tc>
          <w:tcPr>
            <w:tcW w:w="2356" w:type="dxa"/>
          </w:tcPr>
          <w:p w14:paraId="6B3F6943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7AB619FF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D4428A" w:rsidRPr="005E58ED" w14:paraId="167BC93D" w14:textId="77777777" w:rsidTr="008C5AEA">
        <w:trPr>
          <w:jc w:val="center"/>
        </w:trPr>
        <w:tc>
          <w:tcPr>
            <w:tcW w:w="2357" w:type="dxa"/>
          </w:tcPr>
          <w:p w14:paraId="079C0475" w14:textId="77777777" w:rsidR="00D4428A" w:rsidRPr="005E58ED" w:rsidRDefault="00000000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Janusz Jabłonowski,</w:t>
            </w:r>
          </w:p>
        </w:tc>
        <w:tc>
          <w:tcPr>
            <w:tcW w:w="2356" w:type="dxa"/>
          </w:tcPr>
          <w:p w14:paraId="0763C3D7" w14:textId="30D308D7" w:rsidR="00D4428A" w:rsidRPr="005E58ED" w:rsidRDefault="005E58ED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 of Economics I</w:t>
            </w:r>
          </w:p>
        </w:tc>
        <w:tc>
          <w:tcPr>
            <w:tcW w:w="2356" w:type="dxa"/>
          </w:tcPr>
          <w:p w14:paraId="195CBF96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162EA4FA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D4428A" w:rsidRPr="005E58ED" w14:paraId="7BA519B3" w14:textId="77777777" w:rsidTr="008C5AEA">
        <w:trPr>
          <w:jc w:val="center"/>
        </w:trPr>
        <w:tc>
          <w:tcPr>
            <w:tcW w:w="2357" w:type="dxa"/>
          </w:tcPr>
          <w:p w14:paraId="25E3E867" w14:textId="77777777" w:rsidR="00D4428A" w:rsidRPr="005E58ED" w:rsidRDefault="00000000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hab. Iga Magda, prof. SGH,</w:t>
            </w:r>
          </w:p>
        </w:tc>
        <w:tc>
          <w:tcPr>
            <w:tcW w:w="2356" w:type="dxa"/>
          </w:tcPr>
          <w:p w14:paraId="33577695" w14:textId="41DE420F" w:rsidR="00D4428A" w:rsidRPr="005E58ED" w:rsidRDefault="005E58ED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 of Economics I</w:t>
            </w:r>
          </w:p>
        </w:tc>
        <w:tc>
          <w:tcPr>
            <w:tcW w:w="2356" w:type="dxa"/>
          </w:tcPr>
          <w:p w14:paraId="3D6D10B0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1C26129F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D4428A" w:rsidRPr="005E58ED" w14:paraId="3ABBA61D" w14:textId="77777777" w:rsidTr="008C5AEA">
        <w:trPr>
          <w:jc w:val="center"/>
        </w:trPr>
        <w:tc>
          <w:tcPr>
            <w:tcW w:w="2357" w:type="dxa"/>
          </w:tcPr>
          <w:p w14:paraId="07D7F439" w14:textId="77777777" w:rsidR="00D4428A" w:rsidRPr="005E58ED" w:rsidRDefault="00000000">
            <w:pPr>
              <w:pStyle w:val="OrgTableContentsLef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  <w:lang w:val="pl-PL"/>
              </w:rPr>
              <w:t>dr hab. Anna Ruzik-Sierdzińska, prof. SGH,</w:t>
            </w:r>
          </w:p>
        </w:tc>
        <w:tc>
          <w:tcPr>
            <w:tcW w:w="2356" w:type="dxa"/>
          </w:tcPr>
          <w:p w14:paraId="02C0DC7E" w14:textId="38E926A4" w:rsidR="00D4428A" w:rsidRPr="005E58ED" w:rsidRDefault="005E58ED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 of Economics I</w:t>
            </w:r>
          </w:p>
        </w:tc>
        <w:tc>
          <w:tcPr>
            <w:tcW w:w="2356" w:type="dxa"/>
          </w:tcPr>
          <w:p w14:paraId="3BD78093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556C6716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D4428A" w:rsidRPr="005E58ED" w14:paraId="5295AFA0" w14:textId="77777777" w:rsidTr="008C5AEA">
        <w:trPr>
          <w:jc w:val="center"/>
        </w:trPr>
        <w:tc>
          <w:tcPr>
            <w:tcW w:w="2357" w:type="dxa"/>
          </w:tcPr>
          <w:p w14:paraId="4BE06852" w14:textId="77777777" w:rsidR="00D4428A" w:rsidRPr="005E58ED" w:rsidRDefault="00000000">
            <w:pPr>
              <w:pStyle w:val="OrgTableContentsLef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  <w:lang w:val="pl-PL"/>
              </w:rPr>
              <w:t>dr hab. Piotr Ciżkowicz, prof. SGH,</w:t>
            </w:r>
          </w:p>
        </w:tc>
        <w:tc>
          <w:tcPr>
            <w:tcW w:w="2356" w:type="dxa"/>
          </w:tcPr>
          <w:p w14:paraId="7B0EFE0F" w14:textId="3CD48AA5" w:rsidR="00D4428A" w:rsidRPr="005E58ED" w:rsidRDefault="005E58ED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epartment of International Comparative Studies</w:t>
            </w:r>
          </w:p>
        </w:tc>
        <w:tc>
          <w:tcPr>
            <w:tcW w:w="2356" w:type="dxa"/>
          </w:tcPr>
          <w:p w14:paraId="0935715A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624A2C63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8C5AEA" w:rsidRPr="005E58ED" w14:paraId="3C31CCC6" w14:textId="77777777" w:rsidTr="008C5AEA">
        <w:trPr>
          <w:jc w:val="center"/>
        </w:trPr>
        <w:tc>
          <w:tcPr>
            <w:tcW w:w="2357" w:type="dxa"/>
          </w:tcPr>
          <w:p w14:paraId="3453AFAB" w14:textId="2ECB10AC" w:rsidR="008C5AEA" w:rsidRPr="005E58ED" w:rsidRDefault="008C5AEA" w:rsidP="00A7447F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hab. Michał Bernardelli, prof. SGH</w:t>
            </w:r>
          </w:p>
        </w:tc>
        <w:tc>
          <w:tcPr>
            <w:tcW w:w="2356" w:type="dxa"/>
          </w:tcPr>
          <w:p w14:paraId="09870146" w14:textId="28F9481A" w:rsidR="008C5AEA" w:rsidRPr="005E58ED" w:rsidRDefault="005E58ED" w:rsidP="00A7447F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e of Econometrics</w:t>
            </w:r>
          </w:p>
        </w:tc>
        <w:tc>
          <w:tcPr>
            <w:tcW w:w="2356" w:type="dxa"/>
          </w:tcPr>
          <w:p w14:paraId="1B489F37" w14:textId="77777777" w:rsidR="008C5AEA" w:rsidRPr="005E58ED" w:rsidRDefault="008C5AEA" w:rsidP="00A7447F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4C10D114" w14:textId="77777777" w:rsidR="008C5AEA" w:rsidRPr="005E58ED" w:rsidRDefault="008C5AEA" w:rsidP="00A7447F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8C5AEA" w:rsidRPr="005E58ED" w14:paraId="0E036C05" w14:textId="77777777" w:rsidTr="008C5AEA">
        <w:trPr>
          <w:jc w:val="center"/>
        </w:trPr>
        <w:tc>
          <w:tcPr>
            <w:tcW w:w="2357" w:type="dxa"/>
          </w:tcPr>
          <w:p w14:paraId="171E78A3" w14:textId="77777777" w:rsidR="008C5AEA" w:rsidRPr="005E58ED" w:rsidRDefault="008C5AEA">
            <w:pPr>
              <w:pStyle w:val="OrgTableContentsLeft"/>
              <w:rPr>
                <w:rFonts w:ascii="Arial" w:hAnsi="Arial" w:cs="Arial"/>
                <w:lang w:val="pl-PL"/>
              </w:rPr>
            </w:pPr>
          </w:p>
        </w:tc>
        <w:tc>
          <w:tcPr>
            <w:tcW w:w="2356" w:type="dxa"/>
          </w:tcPr>
          <w:p w14:paraId="0706B792" w14:textId="77777777" w:rsidR="008C5AEA" w:rsidRPr="005E58ED" w:rsidRDefault="008C5AEA">
            <w:pPr>
              <w:pStyle w:val="OrgTableContentsLeft"/>
              <w:rPr>
                <w:rFonts w:ascii="Arial" w:hAnsi="Arial" w:cs="Arial"/>
              </w:rPr>
            </w:pPr>
          </w:p>
        </w:tc>
        <w:tc>
          <w:tcPr>
            <w:tcW w:w="2356" w:type="dxa"/>
          </w:tcPr>
          <w:p w14:paraId="27BD11EA" w14:textId="77777777" w:rsidR="008C5AEA" w:rsidRPr="005E58ED" w:rsidRDefault="008C5AEA">
            <w:pPr>
              <w:pStyle w:val="OrgTableContentsRight"/>
              <w:rPr>
                <w:rFonts w:ascii="Arial" w:hAnsi="Arial" w:cs="Arial"/>
              </w:rPr>
            </w:pPr>
          </w:p>
        </w:tc>
        <w:tc>
          <w:tcPr>
            <w:tcW w:w="2356" w:type="dxa"/>
          </w:tcPr>
          <w:p w14:paraId="1B65087D" w14:textId="77777777" w:rsidR="008C5AEA" w:rsidRPr="005E58ED" w:rsidRDefault="008C5AEA">
            <w:pPr>
              <w:pStyle w:val="OrgTableContentsRight"/>
              <w:rPr>
                <w:rFonts w:ascii="Arial" w:hAnsi="Arial" w:cs="Arial"/>
              </w:rPr>
            </w:pPr>
          </w:p>
        </w:tc>
      </w:tr>
      <w:tr w:rsidR="00D4428A" w:rsidRPr="005E58ED" w14:paraId="3C7A9EF2" w14:textId="77777777" w:rsidTr="008C5AEA">
        <w:trPr>
          <w:jc w:val="center"/>
        </w:trPr>
        <w:tc>
          <w:tcPr>
            <w:tcW w:w="2357" w:type="dxa"/>
          </w:tcPr>
          <w:p w14:paraId="537F68E9" w14:textId="77777777" w:rsidR="00D4428A" w:rsidRPr="005E58ED" w:rsidRDefault="00000000">
            <w:pPr>
              <w:pStyle w:val="OrgTableContentsLef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  <w:lang w:val="pl-PL"/>
              </w:rPr>
              <w:lastRenderedPageBreak/>
              <w:t>prof. dr hab. Bartosz Witkowski</w:t>
            </w:r>
          </w:p>
        </w:tc>
        <w:tc>
          <w:tcPr>
            <w:tcW w:w="2356" w:type="dxa"/>
          </w:tcPr>
          <w:p w14:paraId="59E8A00A" w14:textId="5920FBEF" w:rsidR="00D4428A" w:rsidRPr="005E58ED" w:rsidRDefault="005E58ED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e of Econometrics</w:t>
            </w:r>
          </w:p>
        </w:tc>
        <w:tc>
          <w:tcPr>
            <w:tcW w:w="2356" w:type="dxa"/>
          </w:tcPr>
          <w:p w14:paraId="4C5080F7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47705BB2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D4428A" w:rsidRPr="005E58ED" w14:paraId="61A607A4" w14:textId="77777777" w:rsidTr="008C5AEA">
        <w:trPr>
          <w:jc w:val="center"/>
        </w:trPr>
        <w:tc>
          <w:tcPr>
            <w:tcW w:w="2357" w:type="dxa"/>
          </w:tcPr>
          <w:p w14:paraId="4730773D" w14:textId="77777777" w:rsidR="00D4428A" w:rsidRPr="005E58ED" w:rsidRDefault="00000000">
            <w:pPr>
              <w:pStyle w:val="OrgTableContentsLef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  <w:lang w:val="pl-PL"/>
              </w:rPr>
              <w:t>dr hab. Michał Rubaszek, prof. SGH</w:t>
            </w:r>
          </w:p>
        </w:tc>
        <w:tc>
          <w:tcPr>
            <w:tcW w:w="2356" w:type="dxa"/>
          </w:tcPr>
          <w:p w14:paraId="295B4A62" w14:textId="4F9D10E9" w:rsidR="00D4428A" w:rsidRPr="005E58ED" w:rsidRDefault="005E58ED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e of Econometrics</w:t>
            </w:r>
          </w:p>
        </w:tc>
        <w:tc>
          <w:tcPr>
            <w:tcW w:w="2356" w:type="dxa"/>
          </w:tcPr>
          <w:p w14:paraId="2E4168AB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1E594483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D4428A" w:rsidRPr="005E58ED" w14:paraId="4DB4BE77" w14:textId="77777777" w:rsidTr="008C5AEA">
        <w:trPr>
          <w:jc w:val="center"/>
        </w:trPr>
        <w:tc>
          <w:tcPr>
            <w:tcW w:w="2357" w:type="dxa"/>
          </w:tcPr>
          <w:p w14:paraId="3980054E" w14:textId="77777777" w:rsidR="00D4428A" w:rsidRPr="005E58ED" w:rsidRDefault="00000000">
            <w:pPr>
              <w:pStyle w:val="OrgTableContentsLef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  <w:lang w:val="pl-PL"/>
              </w:rPr>
              <w:t>dr hab. Andrzej Torój, prof. SGH</w:t>
            </w:r>
          </w:p>
        </w:tc>
        <w:tc>
          <w:tcPr>
            <w:tcW w:w="2356" w:type="dxa"/>
          </w:tcPr>
          <w:p w14:paraId="7F585C4C" w14:textId="7A42E440" w:rsidR="00D4428A" w:rsidRPr="005E58ED" w:rsidRDefault="005E58ED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e of Econometrics</w:t>
            </w:r>
          </w:p>
        </w:tc>
        <w:tc>
          <w:tcPr>
            <w:tcW w:w="2356" w:type="dxa"/>
          </w:tcPr>
          <w:p w14:paraId="7BD9BD14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6B3790A3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D4428A" w:rsidRPr="005E58ED" w14:paraId="6EBC651F" w14:textId="77777777" w:rsidTr="008C5AEA">
        <w:trPr>
          <w:jc w:val="center"/>
        </w:trPr>
        <w:tc>
          <w:tcPr>
            <w:tcW w:w="2357" w:type="dxa"/>
          </w:tcPr>
          <w:p w14:paraId="29FBC1CF" w14:textId="77777777" w:rsidR="00D4428A" w:rsidRPr="005E58ED" w:rsidRDefault="00000000">
            <w:pPr>
              <w:pStyle w:val="OrgTableContentsLef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  <w:lang w:val="pl-PL"/>
              </w:rPr>
              <w:t>dr hab. Dobromił Serwa, prof. SGH</w:t>
            </w:r>
          </w:p>
        </w:tc>
        <w:tc>
          <w:tcPr>
            <w:tcW w:w="2356" w:type="dxa"/>
          </w:tcPr>
          <w:p w14:paraId="3A46EF3A" w14:textId="4762AC3C" w:rsidR="00D4428A" w:rsidRPr="005E58ED" w:rsidRDefault="005E58ED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e of Econometrics</w:t>
            </w:r>
          </w:p>
        </w:tc>
        <w:tc>
          <w:tcPr>
            <w:tcW w:w="2356" w:type="dxa"/>
          </w:tcPr>
          <w:p w14:paraId="4E54536B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1411176D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D4428A" w:rsidRPr="005E58ED" w14:paraId="08C9F708" w14:textId="77777777" w:rsidTr="008C5AEA">
        <w:trPr>
          <w:jc w:val="center"/>
        </w:trPr>
        <w:tc>
          <w:tcPr>
            <w:tcW w:w="2357" w:type="dxa"/>
          </w:tcPr>
          <w:p w14:paraId="4C803CC3" w14:textId="77777777" w:rsidR="00D4428A" w:rsidRPr="005E58ED" w:rsidRDefault="00000000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Marek Kwas</w:t>
            </w:r>
          </w:p>
        </w:tc>
        <w:tc>
          <w:tcPr>
            <w:tcW w:w="2356" w:type="dxa"/>
          </w:tcPr>
          <w:p w14:paraId="6EA7F142" w14:textId="6AC0D6E2" w:rsidR="00D4428A" w:rsidRPr="005E58ED" w:rsidRDefault="005E58ED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e of Econometrics</w:t>
            </w:r>
          </w:p>
        </w:tc>
        <w:tc>
          <w:tcPr>
            <w:tcW w:w="2356" w:type="dxa"/>
          </w:tcPr>
          <w:p w14:paraId="3BDF6AD0" w14:textId="39AA2401" w:rsidR="00D4428A" w:rsidRPr="005E58ED" w:rsidRDefault="00E9647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05116E87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D4428A" w:rsidRPr="005E58ED" w14:paraId="3626BE07" w14:textId="77777777" w:rsidTr="008C5AEA">
        <w:trPr>
          <w:jc w:val="center"/>
        </w:trPr>
        <w:tc>
          <w:tcPr>
            <w:tcW w:w="2357" w:type="dxa"/>
          </w:tcPr>
          <w:p w14:paraId="4716940B" w14:textId="77777777" w:rsidR="00D4428A" w:rsidRPr="005E58ED" w:rsidRDefault="00000000">
            <w:pPr>
              <w:pStyle w:val="OrgTableContentsLef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  <w:lang w:val="pl-PL"/>
              </w:rPr>
              <w:t>dr hab. Barbara Kowalczyk, prof. SGH</w:t>
            </w:r>
          </w:p>
        </w:tc>
        <w:tc>
          <w:tcPr>
            <w:tcW w:w="2356" w:type="dxa"/>
          </w:tcPr>
          <w:p w14:paraId="483A554B" w14:textId="46C18D4E" w:rsidR="00D4428A" w:rsidRPr="005E58ED" w:rsidRDefault="005E58ED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e of Econometrics</w:t>
            </w:r>
          </w:p>
        </w:tc>
        <w:tc>
          <w:tcPr>
            <w:tcW w:w="2356" w:type="dxa"/>
          </w:tcPr>
          <w:p w14:paraId="00E6FC49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38692E6C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D4428A" w:rsidRPr="005E58ED" w14:paraId="25FFDC5D" w14:textId="77777777" w:rsidTr="008C5AEA">
        <w:trPr>
          <w:jc w:val="center"/>
        </w:trPr>
        <w:tc>
          <w:tcPr>
            <w:tcW w:w="2357" w:type="dxa"/>
          </w:tcPr>
          <w:p w14:paraId="0754DADA" w14:textId="77777777" w:rsidR="00D4428A" w:rsidRPr="005E58ED" w:rsidRDefault="00000000">
            <w:pPr>
              <w:pStyle w:val="OrgTableContentsLef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  <w:lang w:val="pl-PL"/>
              </w:rPr>
              <w:t>dr hab. Bogumił Kamiński, prof. SGH</w:t>
            </w:r>
          </w:p>
        </w:tc>
        <w:tc>
          <w:tcPr>
            <w:tcW w:w="2356" w:type="dxa"/>
          </w:tcPr>
          <w:p w14:paraId="5D5C9B89" w14:textId="3D737F0F" w:rsidR="00D4428A" w:rsidRPr="005E58ED" w:rsidRDefault="005E58ED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e of Econometrics</w:t>
            </w:r>
          </w:p>
        </w:tc>
        <w:tc>
          <w:tcPr>
            <w:tcW w:w="2356" w:type="dxa"/>
          </w:tcPr>
          <w:p w14:paraId="44C7B567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3C871A11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D4428A" w:rsidRPr="005E58ED" w14:paraId="2BBD095C" w14:textId="77777777" w:rsidTr="008C5AEA">
        <w:trPr>
          <w:jc w:val="center"/>
        </w:trPr>
        <w:tc>
          <w:tcPr>
            <w:tcW w:w="2357" w:type="dxa"/>
          </w:tcPr>
          <w:p w14:paraId="63B59B9F" w14:textId="77777777" w:rsidR="00D4428A" w:rsidRPr="005E58ED" w:rsidRDefault="00000000">
            <w:pPr>
              <w:pStyle w:val="OrgTableContentsLef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  <w:lang w:val="pl-PL"/>
              </w:rPr>
              <w:t>prof. dr hab. Tomasz Szapiro</w:t>
            </w:r>
          </w:p>
        </w:tc>
        <w:tc>
          <w:tcPr>
            <w:tcW w:w="2356" w:type="dxa"/>
          </w:tcPr>
          <w:p w14:paraId="492019AC" w14:textId="707FAE4A" w:rsidR="00D4428A" w:rsidRPr="005E58ED" w:rsidRDefault="005E58ED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e of Econometrics</w:t>
            </w:r>
          </w:p>
        </w:tc>
        <w:tc>
          <w:tcPr>
            <w:tcW w:w="2356" w:type="dxa"/>
          </w:tcPr>
          <w:p w14:paraId="6F85BF70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790E115D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D4428A" w:rsidRPr="005E58ED" w14:paraId="1BA80093" w14:textId="77777777" w:rsidTr="008C5AEA">
        <w:trPr>
          <w:jc w:val="center"/>
        </w:trPr>
        <w:tc>
          <w:tcPr>
            <w:tcW w:w="2357" w:type="dxa"/>
          </w:tcPr>
          <w:p w14:paraId="0E1CC98B" w14:textId="77777777" w:rsidR="00D4428A" w:rsidRPr="005E58ED" w:rsidRDefault="00000000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Małgorzata Wrzosek</w:t>
            </w:r>
          </w:p>
        </w:tc>
        <w:tc>
          <w:tcPr>
            <w:tcW w:w="2356" w:type="dxa"/>
          </w:tcPr>
          <w:p w14:paraId="016C990A" w14:textId="6C49E0D8" w:rsidR="00D4428A" w:rsidRPr="005E58ED" w:rsidRDefault="005E58ED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e of Econometrics</w:t>
            </w:r>
          </w:p>
        </w:tc>
        <w:tc>
          <w:tcPr>
            <w:tcW w:w="2356" w:type="dxa"/>
          </w:tcPr>
          <w:p w14:paraId="3E37C94F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7D32A9C6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0</w:t>
            </w:r>
          </w:p>
        </w:tc>
      </w:tr>
      <w:tr w:rsidR="00D4428A" w:rsidRPr="005E58ED" w14:paraId="389EB5E6" w14:textId="77777777" w:rsidTr="008C5AEA">
        <w:trPr>
          <w:jc w:val="center"/>
        </w:trPr>
        <w:tc>
          <w:tcPr>
            <w:tcW w:w="2357" w:type="dxa"/>
          </w:tcPr>
          <w:p w14:paraId="172AD3C2" w14:textId="77777777" w:rsidR="00D4428A" w:rsidRPr="005E58ED" w:rsidRDefault="00000000">
            <w:pPr>
              <w:pStyle w:val="OrgTableContentsLef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  <w:lang w:val="pl-PL"/>
              </w:rPr>
              <w:t>dr hab. Joanna Plebaniak, prof. SGH</w:t>
            </w:r>
          </w:p>
        </w:tc>
        <w:tc>
          <w:tcPr>
            <w:tcW w:w="2356" w:type="dxa"/>
          </w:tcPr>
          <w:p w14:paraId="610A7079" w14:textId="62BDCEDB" w:rsidR="00D4428A" w:rsidRPr="005E58ED" w:rsidRDefault="005E58ED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e of Econometrics</w:t>
            </w:r>
          </w:p>
        </w:tc>
        <w:tc>
          <w:tcPr>
            <w:tcW w:w="2356" w:type="dxa"/>
          </w:tcPr>
          <w:p w14:paraId="6889B83B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066DAD51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0</w:t>
            </w:r>
          </w:p>
        </w:tc>
      </w:tr>
      <w:tr w:rsidR="00D4428A" w:rsidRPr="005E58ED" w14:paraId="27695A61" w14:textId="77777777" w:rsidTr="008C5AEA">
        <w:trPr>
          <w:jc w:val="center"/>
        </w:trPr>
        <w:tc>
          <w:tcPr>
            <w:tcW w:w="2357" w:type="dxa"/>
          </w:tcPr>
          <w:p w14:paraId="3BB4F83F" w14:textId="77777777" w:rsidR="00D4428A" w:rsidRPr="005E58ED" w:rsidRDefault="00000000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Przemysław Szufel</w:t>
            </w:r>
          </w:p>
        </w:tc>
        <w:tc>
          <w:tcPr>
            <w:tcW w:w="2356" w:type="dxa"/>
          </w:tcPr>
          <w:p w14:paraId="28A44B80" w14:textId="1F6AF29D" w:rsidR="00D4428A" w:rsidRPr="005E58ED" w:rsidRDefault="005E58ED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e of Econometrics</w:t>
            </w:r>
          </w:p>
        </w:tc>
        <w:tc>
          <w:tcPr>
            <w:tcW w:w="2356" w:type="dxa"/>
          </w:tcPr>
          <w:p w14:paraId="41F13355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5D4B28CE" w14:textId="77777777" w:rsidR="00D4428A" w:rsidRPr="005E58ED" w:rsidRDefault="00000000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4018BC" w:rsidRPr="005E58ED" w14:paraId="13886E28" w14:textId="77777777" w:rsidTr="0042397E">
        <w:trPr>
          <w:jc w:val="center"/>
        </w:trPr>
        <w:tc>
          <w:tcPr>
            <w:tcW w:w="2357" w:type="dxa"/>
          </w:tcPr>
          <w:p w14:paraId="1DD8B08B" w14:textId="4A37C6B5" w:rsidR="004018BC" w:rsidRPr="005E58ED" w:rsidRDefault="004018BC" w:rsidP="0042397E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Anna Sznajderska</w:t>
            </w:r>
          </w:p>
        </w:tc>
        <w:tc>
          <w:tcPr>
            <w:tcW w:w="2356" w:type="dxa"/>
          </w:tcPr>
          <w:p w14:paraId="1CF98AB5" w14:textId="06705CCA" w:rsidR="004018BC" w:rsidRPr="005E58ED" w:rsidRDefault="005E58ED" w:rsidP="0042397E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e of Econometrics</w:t>
            </w:r>
          </w:p>
        </w:tc>
        <w:tc>
          <w:tcPr>
            <w:tcW w:w="2356" w:type="dxa"/>
          </w:tcPr>
          <w:p w14:paraId="2C4AFCCD" w14:textId="77777777" w:rsidR="004018BC" w:rsidRPr="005E58ED" w:rsidRDefault="004018BC" w:rsidP="0042397E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53D0FD0B" w14:textId="77777777" w:rsidR="004018BC" w:rsidRPr="005E58ED" w:rsidRDefault="004018BC" w:rsidP="0042397E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4018BC" w:rsidRPr="005E58ED" w14:paraId="4B72B97B" w14:textId="77777777" w:rsidTr="0042397E">
        <w:trPr>
          <w:jc w:val="center"/>
        </w:trPr>
        <w:tc>
          <w:tcPr>
            <w:tcW w:w="2357" w:type="dxa"/>
          </w:tcPr>
          <w:p w14:paraId="73F6C23B" w14:textId="2695AD59" w:rsidR="004018BC" w:rsidRPr="005E58ED" w:rsidRDefault="004018BC" w:rsidP="0042397E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Marcin Topolewski</w:t>
            </w:r>
          </w:p>
        </w:tc>
        <w:tc>
          <w:tcPr>
            <w:tcW w:w="2356" w:type="dxa"/>
          </w:tcPr>
          <w:p w14:paraId="5C863922" w14:textId="0264AA96" w:rsidR="004018BC" w:rsidRPr="005E58ED" w:rsidRDefault="005E58ED" w:rsidP="0042397E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e of Econometrics</w:t>
            </w:r>
          </w:p>
        </w:tc>
        <w:tc>
          <w:tcPr>
            <w:tcW w:w="2356" w:type="dxa"/>
          </w:tcPr>
          <w:p w14:paraId="244AB62E" w14:textId="77777777" w:rsidR="004018BC" w:rsidRPr="005E58ED" w:rsidRDefault="004018BC" w:rsidP="0042397E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613BBA9B" w14:textId="77777777" w:rsidR="004018BC" w:rsidRPr="005E58ED" w:rsidRDefault="004018BC" w:rsidP="0042397E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6A5503" w:rsidRPr="005E58ED" w14:paraId="2A2B8A72" w14:textId="77777777" w:rsidTr="0042397E">
        <w:trPr>
          <w:jc w:val="center"/>
        </w:trPr>
        <w:tc>
          <w:tcPr>
            <w:tcW w:w="2357" w:type="dxa"/>
          </w:tcPr>
          <w:p w14:paraId="798C256F" w14:textId="4CCA3C60" w:rsidR="006A5503" w:rsidRPr="005E58ED" w:rsidRDefault="006A5503" w:rsidP="006A5503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Zuzanna Wośko</w:t>
            </w:r>
          </w:p>
        </w:tc>
        <w:tc>
          <w:tcPr>
            <w:tcW w:w="2356" w:type="dxa"/>
          </w:tcPr>
          <w:p w14:paraId="10850BE3" w14:textId="395521B5" w:rsidR="006A5503" w:rsidRPr="005E58ED" w:rsidRDefault="005E58ED" w:rsidP="006A5503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e of Econometrics</w:t>
            </w:r>
          </w:p>
        </w:tc>
        <w:tc>
          <w:tcPr>
            <w:tcW w:w="2356" w:type="dxa"/>
          </w:tcPr>
          <w:p w14:paraId="5B25C0FB" w14:textId="1F53D269" w:rsidR="006A5503" w:rsidRPr="005E58ED" w:rsidRDefault="006A5503" w:rsidP="006A5503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52693BE4" w14:textId="6DBBD81D" w:rsidR="006A5503" w:rsidRPr="005E58ED" w:rsidRDefault="006A5503" w:rsidP="006A5503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6A5503" w:rsidRPr="005E58ED" w14:paraId="56CE2880" w14:textId="77777777" w:rsidTr="0042397E">
        <w:trPr>
          <w:jc w:val="center"/>
        </w:trPr>
        <w:tc>
          <w:tcPr>
            <w:tcW w:w="2357" w:type="dxa"/>
          </w:tcPr>
          <w:p w14:paraId="53D225D3" w14:textId="0E03D603" w:rsidR="006A5503" w:rsidRPr="005E58ED" w:rsidRDefault="006A5503" w:rsidP="006A5503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Rumiana Górska</w:t>
            </w:r>
          </w:p>
        </w:tc>
        <w:tc>
          <w:tcPr>
            <w:tcW w:w="2356" w:type="dxa"/>
          </w:tcPr>
          <w:p w14:paraId="40020032" w14:textId="6251C838" w:rsidR="006A5503" w:rsidRPr="005E58ED" w:rsidRDefault="005E58ED" w:rsidP="006A5503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stitute of </w:t>
            </w:r>
            <w:r>
              <w:rPr>
                <w:rFonts w:ascii="Arial" w:hAnsi="Arial" w:cs="Arial"/>
              </w:rPr>
              <w:lastRenderedPageBreak/>
              <w:t>Econometrics</w:t>
            </w:r>
          </w:p>
        </w:tc>
        <w:tc>
          <w:tcPr>
            <w:tcW w:w="2356" w:type="dxa"/>
          </w:tcPr>
          <w:p w14:paraId="27CE5143" w14:textId="0EA19691" w:rsidR="006A5503" w:rsidRPr="005E58ED" w:rsidRDefault="006A5503" w:rsidP="006A5503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lastRenderedPageBreak/>
              <w:t>1</w:t>
            </w:r>
          </w:p>
        </w:tc>
        <w:tc>
          <w:tcPr>
            <w:tcW w:w="2356" w:type="dxa"/>
          </w:tcPr>
          <w:p w14:paraId="31103BAD" w14:textId="6819E1BC" w:rsidR="006A5503" w:rsidRPr="005E58ED" w:rsidRDefault="006A5503" w:rsidP="006A5503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0</w:t>
            </w:r>
          </w:p>
        </w:tc>
      </w:tr>
      <w:tr w:rsidR="00627A72" w:rsidRPr="005E58ED" w14:paraId="2078E66C" w14:textId="77777777" w:rsidTr="007A5A51">
        <w:trPr>
          <w:jc w:val="center"/>
        </w:trPr>
        <w:tc>
          <w:tcPr>
            <w:tcW w:w="2357" w:type="dxa"/>
          </w:tcPr>
          <w:p w14:paraId="34D67623" w14:textId="39B1861F" w:rsidR="00627A72" w:rsidRPr="005E58ED" w:rsidRDefault="00627A72" w:rsidP="007A5A51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Damian Przekop</w:t>
            </w:r>
          </w:p>
        </w:tc>
        <w:tc>
          <w:tcPr>
            <w:tcW w:w="2356" w:type="dxa"/>
          </w:tcPr>
          <w:p w14:paraId="227EDCB5" w14:textId="6610D165" w:rsidR="00627A72" w:rsidRPr="005E58ED" w:rsidRDefault="005E58ED" w:rsidP="007A5A51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e of Econometrics</w:t>
            </w:r>
          </w:p>
        </w:tc>
        <w:tc>
          <w:tcPr>
            <w:tcW w:w="2356" w:type="dxa"/>
          </w:tcPr>
          <w:p w14:paraId="77E5C3DF" w14:textId="77777777" w:rsidR="00627A72" w:rsidRPr="005E58ED" w:rsidRDefault="00627A72" w:rsidP="007A5A51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44984416" w14:textId="77777777" w:rsidR="00627A72" w:rsidRPr="005E58ED" w:rsidRDefault="00627A72" w:rsidP="007A5A51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627A72" w:rsidRPr="005E58ED" w14:paraId="5230CA87" w14:textId="77777777" w:rsidTr="0042397E">
        <w:trPr>
          <w:jc w:val="center"/>
        </w:trPr>
        <w:tc>
          <w:tcPr>
            <w:tcW w:w="2357" w:type="dxa"/>
          </w:tcPr>
          <w:p w14:paraId="41B669D4" w14:textId="77777777" w:rsidR="00627A72" w:rsidRPr="005E58ED" w:rsidRDefault="00627A72" w:rsidP="006A5503">
            <w:pPr>
              <w:pStyle w:val="OrgTableContentsLeft"/>
              <w:rPr>
                <w:rFonts w:ascii="Arial" w:hAnsi="Arial" w:cs="Arial"/>
              </w:rPr>
            </w:pPr>
          </w:p>
        </w:tc>
        <w:tc>
          <w:tcPr>
            <w:tcW w:w="2356" w:type="dxa"/>
          </w:tcPr>
          <w:p w14:paraId="0E06C535" w14:textId="77777777" w:rsidR="00627A72" w:rsidRPr="005E58ED" w:rsidRDefault="00627A72" w:rsidP="006A5503">
            <w:pPr>
              <w:pStyle w:val="OrgTableContentsLeft"/>
              <w:rPr>
                <w:rFonts w:ascii="Arial" w:hAnsi="Arial" w:cs="Arial"/>
              </w:rPr>
            </w:pPr>
          </w:p>
        </w:tc>
        <w:tc>
          <w:tcPr>
            <w:tcW w:w="2356" w:type="dxa"/>
          </w:tcPr>
          <w:p w14:paraId="34C837E7" w14:textId="77777777" w:rsidR="00627A72" w:rsidRPr="005E58ED" w:rsidRDefault="00627A72" w:rsidP="006A5503">
            <w:pPr>
              <w:pStyle w:val="OrgTableContentsRight"/>
              <w:rPr>
                <w:rFonts w:ascii="Arial" w:hAnsi="Arial" w:cs="Arial"/>
              </w:rPr>
            </w:pPr>
          </w:p>
        </w:tc>
        <w:tc>
          <w:tcPr>
            <w:tcW w:w="2356" w:type="dxa"/>
          </w:tcPr>
          <w:p w14:paraId="001574DC" w14:textId="77777777" w:rsidR="00627A72" w:rsidRPr="005E58ED" w:rsidRDefault="00627A72" w:rsidP="006A5503">
            <w:pPr>
              <w:pStyle w:val="OrgTableContentsRight"/>
              <w:rPr>
                <w:rFonts w:ascii="Arial" w:hAnsi="Arial" w:cs="Arial"/>
              </w:rPr>
            </w:pPr>
          </w:p>
        </w:tc>
      </w:tr>
      <w:tr w:rsidR="00627A72" w:rsidRPr="005E58ED" w14:paraId="5F8A738D" w14:textId="77777777" w:rsidTr="007A5A51">
        <w:trPr>
          <w:jc w:val="center"/>
        </w:trPr>
        <w:tc>
          <w:tcPr>
            <w:tcW w:w="2357" w:type="dxa"/>
          </w:tcPr>
          <w:p w14:paraId="2D9B4291" w14:textId="4513052E" w:rsidR="00627A72" w:rsidRPr="005E58ED" w:rsidRDefault="00627A72" w:rsidP="007A5A51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Karol Szafranek</w:t>
            </w:r>
          </w:p>
        </w:tc>
        <w:tc>
          <w:tcPr>
            <w:tcW w:w="2356" w:type="dxa"/>
          </w:tcPr>
          <w:p w14:paraId="3855885F" w14:textId="1D989A01" w:rsidR="00627A72" w:rsidRPr="005E58ED" w:rsidRDefault="005E58ED" w:rsidP="007A5A51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e of Econometrics</w:t>
            </w:r>
          </w:p>
        </w:tc>
        <w:tc>
          <w:tcPr>
            <w:tcW w:w="2356" w:type="dxa"/>
          </w:tcPr>
          <w:p w14:paraId="445D7A3B" w14:textId="77777777" w:rsidR="00627A72" w:rsidRPr="005E58ED" w:rsidRDefault="00627A72" w:rsidP="007A5A51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5126FB7B" w14:textId="77777777" w:rsidR="00627A72" w:rsidRPr="005E58ED" w:rsidRDefault="00627A72" w:rsidP="007A5A51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627A72" w:rsidRPr="005E58ED" w14:paraId="4406C1BA" w14:textId="77777777" w:rsidTr="0042397E">
        <w:trPr>
          <w:jc w:val="center"/>
        </w:trPr>
        <w:tc>
          <w:tcPr>
            <w:tcW w:w="2357" w:type="dxa"/>
          </w:tcPr>
          <w:p w14:paraId="31E63D36" w14:textId="3FF5E484" w:rsidR="00627A72" w:rsidRPr="005E58ED" w:rsidRDefault="00627A72" w:rsidP="00627A72">
            <w:pPr>
              <w:pStyle w:val="OrgTableContentsLef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  <w:lang w:val="pl-PL"/>
              </w:rPr>
              <w:t>dr hab. Michał Jakubczyk, prof. SGH</w:t>
            </w:r>
          </w:p>
        </w:tc>
        <w:tc>
          <w:tcPr>
            <w:tcW w:w="2356" w:type="dxa"/>
          </w:tcPr>
          <w:p w14:paraId="68C70087" w14:textId="26036C96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</w:rPr>
              <w:t>Institute of Econometrics</w:t>
            </w:r>
          </w:p>
        </w:tc>
        <w:tc>
          <w:tcPr>
            <w:tcW w:w="2356" w:type="dxa"/>
          </w:tcPr>
          <w:p w14:paraId="356C38EC" w14:textId="00491145" w:rsidR="00627A72" w:rsidRPr="005E58ED" w:rsidRDefault="00627A72" w:rsidP="00627A72">
            <w:pPr>
              <w:pStyle w:val="OrgTableContentsRigh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13D09592" w14:textId="0E282C02" w:rsidR="00627A72" w:rsidRPr="005E58ED" w:rsidRDefault="00627A72" w:rsidP="00627A72">
            <w:pPr>
              <w:pStyle w:val="OrgTableContentsRigh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627A72" w:rsidRPr="005E58ED" w14:paraId="35923BFD" w14:textId="77777777" w:rsidTr="0042397E">
        <w:trPr>
          <w:jc w:val="center"/>
        </w:trPr>
        <w:tc>
          <w:tcPr>
            <w:tcW w:w="2357" w:type="dxa"/>
          </w:tcPr>
          <w:p w14:paraId="473A3B6A" w14:textId="0C2A67A5" w:rsidR="00627A72" w:rsidRPr="005E58ED" w:rsidRDefault="00627A72" w:rsidP="00627A72">
            <w:pPr>
              <w:pStyle w:val="OrgTableContentsLef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  <w:lang w:val="pl-PL"/>
              </w:rPr>
              <w:t>dr Katarzyna Bech-Wysocka</w:t>
            </w:r>
          </w:p>
        </w:tc>
        <w:tc>
          <w:tcPr>
            <w:tcW w:w="2356" w:type="dxa"/>
          </w:tcPr>
          <w:p w14:paraId="20063CF5" w14:textId="265A9202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</w:rPr>
              <w:t>Institute of Econometrics</w:t>
            </w:r>
          </w:p>
        </w:tc>
        <w:tc>
          <w:tcPr>
            <w:tcW w:w="2356" w:type="dxa"/>
          </w:tcPr>
          <w:p w14:paraId="2A5D489D" w14:textId="15AF9BFC" w:rsidR="00627A72" w:rsidRPr="005E58ED" w:rsidRDefault="00627A72" w:rsidP="00627A72">
            <w:pPr>
              <w:pStyle w:val="OrgTableContentsRigh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57B77F0F" w14:textId="0CFFBE15" w:rsidR="00627A72" w:rsidRPr="005E58ED" w:rsidRDefault="00627A72" w:rsidP="00627A72">
            <w:pPr>
              <w:pStyle w:val="OrgTableContentsRigh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627A72" w:rsidRPr="005E58ED" w14:paraId="0FD28AA5" w14:textId="77777777" w:rsidTr="0042397E">
        <w:trPr>
          <w:jc w:val="center"/>
        </w:trPr>
        <w:tc>
          <w:tcPr>
            <w:tcW w:w="2357" w:type="dxa"/>
          </w:tcPr>
          <w:p w14:paraId="374EE4AC" w14:textId="4CCB64AC" w:rsidR="00627A72" w:rsidRPr="005E58ED" w:rsidRDefault="00627A72" w:rsidP="00627A72">
            <w:pPr>
              <w:pStyle w:val="OrgTableContentsLef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  <w:lang w:val="pl-PL"/>
              </w:rPr>
              <w:t>dr hab. Jacek Kotłowski prof. SGH</w:t>
            </w:r>
          </w:p>
        </w:tc>
        <w:tc>
          <w:tcPr>
            <w:tcW w:w="2356" w:type="dxa"/>
          </w:tcPr>
          <w:p w14:paraId="68A774D9" w14:textId="47ED64F5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</w:rPr>
              <w:t>Institute of Econometrics</w:t>
            </w:r>
          </w:p>
        </w:tc>
        <w:tc>
          <w:tcPr>
            <w:tcW w:w="2356" w:type="dxa"/>
          </w:tcPr>
          <w:p w14:paraId="7B3A84EA" w14:textId="7438AE75" w:rsidR="00627A72" w:rsidRPr="005E58ED" w:rsidRDefault="00627A72" w:rsidP="00627A72">
            <w:pPr>
              <w:pStyle w:val="OrgTableContentsRigh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0F0A0E48" w14:textId="3D89AC0D" w:rsidR="00627A72" w:rsidRPr="005E58ED" w:rsidRDefault="00627A72" w:rsidP="00627A72">
            <w:pPr>
              <w:pStyle w:val="OrgTableContentsRigh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627A72" w:rsidRPr="005E58ED" w14:paraId="08E58614" w14:textId="77777777" w:rsidTr="008C5AEA">
        <w:trPr>
          <w:jc w:val="center"/>
        </w:trPr>
        <w:tc>
          <w:tcPr>
            <w:tcW w:w="2357" w:type="dxa"/>
          </w:tcPr>
          <w:p w14:paraId="0FBCF22A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  <w:lang w:val="pl-PL"/>
              </w:rPr>
              <w:t>dr hab. Michał Brzoza-Brzezina, prof. SGH</w:t>
            </w:r>
          </w:p>
        </w:tc>
        <w:tc>
          <w:tcPr>
            <w:tcW w:w="2356" w:type="dxa"/>
          </w:tcPr>
          <w:p w14:paraId="5EA2EE34" w14:textId="644036C6" w:rsidR="00627A72" w:rsidRPr="005E58ED" w:rsidRDefault="005E58ED" w:rsidP="00627A72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 of Quantitative Economics</w:t>
            </w:r>
          </w:p>
        </w:tc>
        <w:tc>
          <w:tcPr>
            <w:tcW w:w="2356" w:type="dxa"/>
          </w:tcPr>
          <w:p w14:paraId="2B991C88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2BE84681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627A72" w:rsidRPr="005E58ED" w14:paraId="06B749E7" w14:textId="77777777" w:rsidTr="008C5AEA">
        <w:trPr>
          <w:jc w:val="center"/>
        </w:trPr>
        <w:tc>
          <w:tcPr>
            <w:tcW w:w="2357" w:type="dxa"/>
          </w:tcPr>
          <w:p w14:paraId="68555E1E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Anna Chmielewska</w:t>
            </w:r>
          </w:p>
        </w:tc>
        <w:tc>
          <w:tcPr>
            <w:tcW w:w="2356" w:type="dxa"/>
          </w:tcPr>
          <w:p w14:paraId="2E088F39" w14:textId="328BE3C4" w:rsidR="00627A72" w:rsidRPr="005E58ED" w:rsidRDefault="005E58ED" w:rsidP="00627A72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 of Quantitative Economics</w:t>
            </w:r>
          </w:p>
        </w:tc>
        <w:tc>
          <w:tcPr>
            <w:tcW w:w="2356" w:type="dxa"/>
          </w:tcPr>
          <w:p w14:paraId="196B4DE2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44979837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627A72" w:rsidRPr="005E58ED" w14:paraId="6EDC6CCF" w14:textId="77777777" w:rsidTr="008C5AEA">
        <w:trPr>
          <w:jc w:val="center"/>
        </w:trPr>
        <w:tc>
          <w:tcPr>
            <w:tcW w:w="2357" w:type="dxa"/>
          </w:tcPr>
          <w:p w14:paraId="409AE72E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  <w:lang w:val="pl-PL"/>
              </w:rPr>
              <w:t>prof. dr hab. Jakub Growiec</w:t>
            </w:r>
          </w:p>
        </w:tc>
        <w:tc>
          <w:tcPr>
            <w:tcW w:w="2356" w:type="dxa"/>
          </w:tcPr>
          <w:p w14:paraId="11A39566" w14:textId="28035430" w:rsidR="00627A72" w:rsidRPr="005E58ED" w:rsidRDefault="005E58ED" w:rsidP="00627A72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 of Quantitative Economics</w:t>
            </w:r>
          </w:p>
        </w:tc>
        <w:tc>
          <w:tcPr>
            <w:tcW w:w="2356" w:type="dxa"/>
          </w:tcPr>
          <w:p w14:paraId="4BA71AAF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64B780FE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627A72" w:rsidRPr="005E58ED" w14:paraId="0F0786F8" w14:textId="77777777" w:rsidTr="008C5AEA">
        <w:trPr>
          <w:jc w:val="center"/>
        </w:trPr>
        <w:tc>
          <w:tcPr>
            <w:tcW w:w="2357" w:type="dxa"/>
          </w:tcPr>
          <w:p w14:paraId="1947278E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hab. Małgorzata Knauff, prof. SGH</w:t>
            </w:r>
          </w:p>
        </w:tc>
        <w:tc>
          <w:tcPr>
            <w:tcW w:w="2356" w:type="dxa"/>
          </w:tcPr>
          <w:p w14:paraId="59C52ADB" w14:textId="73D98889" w:rsidR="00627A72" w:rsidRPr="005E58ED" w:rsidRDefault="005E58ED" w:rsidP="00627A72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 of Quantitative Economics</w:t>
            </w:r>
          </w:p>
        </w:tc>
        <w:tc>
          <w:tcPr>
            <w:tcW w:w="2356" w:type="dxa"/>
          </w:tcPr>
          <w:p w14:paraId="7C09FD34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2643B871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627A72" w:rsidRPr="005E58ED" w14:paraId="4654EA87" w14:textId="77777777" w:rsidTr="008C5AEA">
        <w:trPr>
          <w:jc w:val="center"/>
        </w:trPr>
        <w:tc>
          <w:tcPr>
            <w:tcW w:w="2357" w:type="dxa"/>
          </w:tcPr>
          <w:p w14:paraId="2ED18940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Jakub Mućk</w:t>
            </w:r>
          </w:p>
        </w:tc>
        <w:tc>
          <w:tcPr>
            <w:tcW w:w="2356" w:type="dxa"/>
          </w:tcPr>
          <w:p w14:paraId="378B15B9" w14:textId="757BCDC6" w:rsidR="00627A72" w:rsidRPr="005E58ED" w:rsidRDefault="005E58ED" w:rsidP="00627A72">
            <w:pPr>
              <w:pStyle w:val="OrgTableContents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 of Quantitative Economics</w:t>
            </w:r>
          </w:p>
        </w:tc>
        <w:tc>
          <w:tcPr>
            <w:tcW w:w="2356" w:type="dxa"/>
          </w:tcPr>
          <w:p w14:paraId="6DCD19E5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70674F2A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627A72" w:rsidRPr="005E58ED" w14:paraId="1B7D8281" w14:textId="77777777" w:rsidTr="008C5AEA">
        <w:trPr>
          <w:jc w:val="center"/>
        </w:trPr>
        <w:tc>
          <w:tcPr>
            <w:tcW w:w="2357" w:type="dxa"/>
          </w:tcPr>
          <w:p w14:paraId="42B62904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  <w:lang w:val="pl-PL"/>
              </w:rPr>
              <w:t>dr hab. Andrzej Kobyliński, prof. SGH</w:t>
            </w:r>
          </w:p>
        </w:tc>
        <w:tc>
          <w:tcPr>
            <w:tcW w:w="2356" w:type="dxa"/>
          </w:tcPr>
          <w:p w14:paraId="61504E7A" w14:textId="7A79165C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en-US"/>
              </w:rPr>
            </w:pPr>
            <w:r w:rsidRPr="005E58ED">
              <w:rPr>
                <w:rFonts w:ascii="Arial" w:hAnsi="Arial" w:cs="Arial"/>
                <w:lang w:val="en-US"/>
              </w:rPr>
              <w:t>Institute of Information Systems and Digital Economy</w:t>
            </w:r>
          </w:p>
        </w:tc>
        <w:tc>
          <w:tcPr>
            <w:tcW w:w="2356" w:type="dxa"/>
          </w:tcPr>
          <w:p w14:paraId="60DF77DC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78060F15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0</w:t>
            </w:r>
          </w:p>
        </w:tc>
      </w:tr>
      <w:tr w:rsidR="00627A72" w:rsidRPr="005E58ED" w14:paraId="423EB351" w14:textId="77777777" w:rsidTr="008C5AEA">
        <w:trPr>
          <w:jc w:val="center"/>
        </w:trPr>
        <w:tc>
          <w:tcPr>
            <w:tcW w:w="2357" w:type="dxa"/>
          </w:tcPr>
          <w:p w14:paraId="39045BAA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  <w:lang w:val="pl-PL"/>
              </w:rPr>
              <w:t xml:space="preserve">dr hab. Andrzej </w:t>
            </w:r>
            <w:r w:rsidRPr="005E58ED">
              <w:rPr>
                <w:rFonts w:ascii="Arial" w:hAnsi="Arial" w:cs="Arial"/>
                <w:lang w:val="pl-PL"/>
              </w:rPr>
              <w:lastRenderedPageBreak/>
              <w:t>Sobczak, prof. SGH</w:t>
            </w:r>
          </w:p>
        </w:tc>
        <w:tc>
          <w:tcPr>
            <w:tcW w:w="2356" w:type="dxa"/>
          </w:tcPr>
          <w:p w14:paraId="773D6990" w14:textId="63EF6EED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en-US"/>
              </w:rPr>
            </w:pPr>
            <w:r w:rsidRPr="005E58ED">
              <w:rPr>
                <w:rFonts w:ascii="Arial" w:hAnsi="Arial" w:cs="Arial"/>
                <w:lang w:val="en-US"/>
              </w:rPr>
              <w:lastRenderedPageBreak/>
              <w:t xml:space="preserve">Institute of </w:t>
            </w:r>
            <w:r w:rsidRPr="005E58ED">
              <w:rPr>
                <w:rFonts w:ascii="Arial" w:hAnsi="Arial" w:cs="Arial"/>
                <w:lang w:val="en-US"/>
              </w:rPr>
              <w:lastRenderedPageBreak/>
              <w:t>Information Systems and Digital Economy</w:t>
            </w:r>
          </w:p>
        </w:tc>
        <w:tc>
          <w:tcPr>
            <w:tcW w:w="2356" w:type="dxa"/>
          </w:tcPr>
          <w:p w14:paraId="0A07AD3B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lastRenderedPageBreak/>
              <w:t>1</w:t>
            </w:r>
          </w:p>
        </w:tc>
        <w:tc>
          <w:tcPr>
            <w:tcW w:w="2356" w:type="dxa"/>
          </w:tcPr>
          <w:p w14:paraId="638D63E8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0</w:t>
            </w:r>
          </w:p>
        </w:tc>
      </w:tr>
      <w:tr w:rsidR="00627A72" w:rsidRPr="005E58ED" w14:paraId="59DC3100" w14:textId="77777777" w:rsidTr="008C5AEA">
        <w:trPr>
          <w:jc w:val="center"/>
        </w:trPr>
        <w:tc>
          <w:tcPr>
            <w:tcW w:w="2357" w:type="dxa"/>
          </w:tcPr>
          <w:p w14:paraId="7A7203D0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Anna Rokicka-Broniatowska</w:t>
            </w:r>
          </w:p>
        </w:tc>
        <w:tc>
          <w:tcPr>
            <w:tcW w:w="2356" w:type="dxa"/>
          </w:tcPr>
          <w:p w14:paraId="03093728" w14:textId="77A145E6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en-US"/>
              </w:rPr>
            </w:pPr>
            <w:r w:rsidRPr="005E58ED">
              <w:rPr>
                <w:rFonts w:ascii="Arial" w:hAnsi="Arial" w:cs="Arial"/>
                <w:lang w:val="en-US"/>
              </w:rPr>
              <w:t>Institute of Information Systems and Digital Economy</w:t>
            </w:r>
          </w:p>
        </w:tc>
        <w:tc>
          <w:tcPr>
            <w:tcW w:w="2356" w:type="dxa"/>
          </w:tcPr>
          <w:p w14:paraId="13959EEC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6DFE8FB6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0</w:t>
            </w:r>
          </w:p>
        </w:tc>
      </w:tr>
      <w:tr w:rsidR="00627A72" w:rsidRPr="005E58ED" w14:paraId="08470F17" w14:textId="77777777" w:rsidTr="008C5AEA">
        <w:trPr>
          <w:jc w:val="center"/>
        </w:trPr>
        <w:tc>
          <w:tcPr>
            <w:tcW w:w="2357" w:type="dxa"/>
          </w:tcPr>
          <w:p w14:paraId="6F50BED0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  <w:lang w:val="pl-PL"/>
              </w:rPr>
              <w:t>dr hab. Beata Czarnacka-Chrobot, prof. SGH</w:t>
            </w:r>
          </w:p>
        </w:tc>
        <w:tc>
          <w:tcPr>
            <w:tcW w:w="2356" w:type="dxa"/>
          </w:tcPr>
          <w:p w14:paraId="07B52E66" w14:textId="7E045ED8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en-US"/>
              </w:rPr>
            </w:pPr>
            <w:r w:rsidRPr="005E58ED">
              <w:rPr>
                <w:rFonts w:ascii="Arial" w:hAnsi="Arial" w:cs="Arial"/>
                <w:lang w:val="en-US"/>
              </w:rPr>
              <w:t>Institute of Information Systems and Digital Economy</w:t>
            </w:r>
          </w:p>
        </w:tc>
        <w:tc>
          <w:tcPr>
            <w:tcW w:w="2356" w:type="dxa"/>
          </w:tcPr>
          <w:p w14:paraId="4CC1A3D8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3BB7766D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627A72" w:rsidRPr="005E58ED" w14:paraId="7FF1255F" w14:textId="77777777" w:rsidTr="008C5AEA">
        <w:trPr>
          <w:jc w:val="center"/>
        </w:trPr>
        <w:tc>
          <w:tcPr>
            <w:tcW w:w="2357" w:type="dxa"/>
          </w:tcPr>
          <w:p w14:paraId="291A9084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Danuta Wódz</w:t>
            </w:r>
          </w:p>
        </w:tc>
        <w:tc>
          <w:tcPr>
            <w:tcW w:w="2356" w:type="dxa"/>
          </w:tcPr>
          <w:p w14:paraId="7B26E367" w14:textId="0155CFA0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en-US"/>
              </w:rPr>
            </w:pPr>
            <w:r w:rsidRPr="005E58ED">
              <w:rPr>
                <w:rFonts w:ascii="Arial" w:hAnsi="Arial" w:cs="Arial"/>
                <w:lang w:val="en-US"/>
              </w:rPr>
              <w:t>Institute of Information Systems and Digital Economy</w:t>
            </w:r>
          </w:p>
        </w:tc>
        <w:tc>
          <w:tcPr>
            <w:tcW w:w="2356" w:type="dxa"/>
          </w:tcPr>
          <w:p w14:paraId="1DEEE340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7090D967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0</w:t>
            </w:r>
          </w:p>
        </w:tc>
      </w:tr>
      <w:tr w:rsidR="00627A72" w:rsidRPr="005E58ED" w14:paraId="232A4329" w14:textId="77777777" w:rsidTr="008C5AEA">
        <w:trPr>
          <w:jc w:val="center"/>
        </w:trPr>
        <w:tc>
          <w:tcPr>
            <w:tcW w:w="2357" w:type="dxa"/>
          </w:tcPr>
          <w:p w14:paraId="6133AF83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Jarosław Olejniczak</w:t>
            </w:r>
          </w:p>
        </w:tc>
        <w:tc>
          <w:tcPr>
            <w:tcW w:w="2356" w:type="dxa"/>
          </w:tcPr>
          <w:p w14:paraId="16E11420" w14:textId="3F62F09D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en-US"/>
              </w:rPr>
            </w:pPr>
            <w:r w:rsidRPr="005E58ED">
              <w:rPr>
                <w:rFonts w:ascii="Arial" w:hAnsi="Arial" w:cs="Arial"/>
                <w:lang w:val="en-US"/>
              </w:rPr>
              <w:t>Institute of Information Systems and Digital Economy</w:t>
            </w:r>
          </w:p>
        </w:tc>
        <w:tc>
          <w:tcPr>
            <w:tcW w:w="2356" w:type="dxa"/>
          </w:tcPr>
          <w:p w14:paraId="53CDD9CE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1B2986EF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627A72" w:rsidRPr="005E58ED" w14:paraId="4793E03D" w14:textId="77777777" w:rsidTr="008C5AEA">
        <w:trPr>
          <w:jc w:val="center"/>
        </w:trPr>
        <w:tc>
          <w:tcPr>
            <w:tcW w:w="2357" w:type="dxa"/>
          </w:tcPr>
          <w:p w14:paraId="275F488C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  <w:lang w:val="pl-PL"/>
              </w:rPr>
              <w:t>dr hab. Jerzy Surma, prof. SGH</w:t>
            </w:r>
          </w:p>
        </w:tc>
        <w:tc>
          <w:tcPr>
            <w:tcW w:w="2356" w:type="dxa"/>
          </w:tcPr>
          <w:p w14:paraId="0D6EF5BC" w14:textId="3A2B1996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en-US"/>
              </w:rPr>
            </w:pPr>
            <w:r w:rsidRPr="005E58ED">
              <w:rPr>
                <w:rFonts w:ascii="Arial" w:hAnsi="Arial" w:cs="Arial"/>
                <w:lang w:val="en-US"/>
              </w:rPr>
              <w:t>Institute of Information Systems and Digital Economy</w:t>
            </w:r>
          </w:p>
        </w:tc>
        <w:tc>
          <w:tcPr>
            <w:tcW w:w="2356" w:type="dxa"/>
          </w:tcPr>
          <w:p w14:paraId="74D5DCB9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4B81A496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0</w:t>
            </w:r>
          </w:p>
        </w:tc>
      </w:tr>
      <w:tr w:rsidR="00627A72" w:rsidRPr="005E58ED" w14:paraId="338A3DCD" w14:textId="77777777" w:rsidTr="008C5AEA">
        <w:trPr>
          <w:jc w:val="center"/>
        </w:trPr>
        <w:tc>
          <w:tcPr>
            <w:tcW w:w="2357" w:type="dxa"/>
          </w:tcPr>
          <w:p w14:paraId="0F0E6485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Jędrzej Wieczorkowski</w:t>
            </w:r>
          </w:p>
        </w:tc>
        <w:tc>
          <w:tcPr>
            <w:tcW w:w="2356" w:type="dxa"/>
          </w:tcPr>
          <w:p w14:paraId="36330C6C" w14:textId="59B2B38D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en-US"/>
              </w:rPr>
            </w:pPr>
            <w:r w:rsidRPr="005E58ED">
              <w:rPr>
                <w:rFonts w:ascii="Arial" w:hAnsi="Arial" w:cs="Arial"/>
                <w:lang w:val="en-US"/>
              </w:rPr>
              <w:t>Institute of Information Systems and Digital Economy</w:t>
            </w:r>
          </w:p>
        </w:tc>
        <w:tc>
          <w:tcPr>
            <w:tcW w:w="2356" w:type="dxa"/>
          </w:tcPr>
          <w:p w14:paraId="5F70575C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73D4533D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0</w:t>
            </w:r>
          </w:p>
        </w:tc>
      </w:tr>
      <w:tr w:rsidR="00627A72" w:rsidRPr="005E58ED" w14:paraId="56E946A5" w14:textId="77777777" w:rsidTr="008C5AEA">
        <w:trPr>
          <w:jc w:val="center"/>
        </w:trPr>
        <w:tc>
          <w:tcPr>
            <w:tcW w:w="2357" w:type="dxa"/>
          </w:tcPr>
          <w:p w14:paraId="5971B803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Krystyna Polańska</w:t>
            </w:r>
          </w:p>
        </w:tc>
        <w:tc>
          <w:tcPr>
            <w:tcW w:w="2356" w:type="dxa"/>
          </w:tcPr>
          <w:p w14:paraId="7AAD436C" w14:textId="6A0DB242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en-US"/>
              </w:rPr>
            </w:pPr>
            <w:r w:rsidRPr="005E58ED">
              <w:rPr>
                <w:rFonts w:ascii="Arial" w:hAnsi="Arial" w:cs="Arial"/>
                <w:lang w:val="en-US"/>
              </w:rPr>
              <w:t>Institute of Information Systems and Digital Economy</w:t>
            </w:r>
          </w:p>
        </w:tc>
        <w:tc>
          <w:tcPr>
            <w:tcW w:w="2356" w:type="dxa"/>
          </w:tcPr>
          <w:p w14:paraId="64007B7F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018E9B52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0</w:t>
            </w:r>
          </w:p>
        </w:tc>
      </w:tr>
      <w:tr w:rsidR="00627A72" w:rsidRPr="005E58ED" w14:paraId="0437D500" w14:textId="77777777" w:rsidTr="008C5AEA">
        <w:trPr>
          <w:jc w:val="center"/>
        </w:trPr>
        <w:tc>
          <w:tcPr>
            <w:tcW w:w="2357" w:type="dxa"/>
          </w:tcPr>
          <w:p w14:paraId="4E480813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Mariusz Rafało</w:t>
            </w:r>
          </w:p>
        </w:tc>
        <w:tc>
          <w:tcPr>
            <w:tcW w:w="2356" w:type="dxa"/>
          </w:tcPr>
          <w:p w14:paraId="3C6AA7EE" w14:textId="054AE4B3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en-US"/>
              </w:rPr>
            </w:pPr>
            <w:r w:rsidRPr="005E58ED">
              <w:rPr>
                <w:rFonts w:ascii="Arial" w:hAnsi="Arial" w:cs="Arial"/>
                <w:lang w:val="en-US"/>
              </w:rPr>
              <w:t>Institute of Information Systems and Digital Economy</w:t>
            </w:r>
          </w:p>
        </w:tc>
        <w:tc>
          <w:tcPr>
            <w:tcW w:w="2356" w:type="dxa"/>
          </w:tcPr>
          <w:p w14:paraId="62B925EF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73F11ECF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627A72" w:rsidRPr="005E58ED" w14:paraId="4A1F361E" w14:textId="77777777" w:rsidTr="008C5AEA">
        <w:trPr>
          <w:jc w:val="center"/>
        </w:trPr>
        <w:tc>
          <w:tcPr>
            <w:tcW w:w="2357" w:type="dxa"/>
          </w:tcPr>
          <w:p w14:paraId="6CF326C1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  <w:lang w:val="pl-PL"/>
              </w:rPr>
              <w:t>dr hab. Michał Goliński, prof. SGH</w:t>
            </w:r>
          </w:p>
        </w:tc>
        <w:tc>
          <w:tcPr>
            <w:tcW w:w="2356" w:type="dxa"/>
          </w:tcPr>
          <w:p w14:paraId="4722BE70" w14:textId="658F0C60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en-US"/>
              </w:rPr>
            </w:pPr>
            <w:r w:rsidRPr="005E58ED">
              <w:rPr>
                <w:rFonts w:ascii="Arial" w:hAnsi="Arial" w:cs="Arial"/>
                <w:lang w:val="en-US"/>
              </w:rPr>
              <w:t xml:space="preserve">Institute of Information Systems and Digital </w:t>
            </w:r>
            <w:r w:rsidRPr="005E58ED">
              <w:rPr>
                <w:rFonts w:ascii="Arial" w:hAnsi="Arial" w:cs="Arial"/>
                <w:lang w:val="en-US"/>
              </w:rPr>
              <w:lastRenderedPageBreak/>
              <w:t>Economy</w:t>
            </w:r>
          </w:p>
        </w:tc>
        <w:tc>
          <w:tcPr>
            <w:tcW w:w="2356" w:type="dxa"/>
          </w:tcPr>
          <w:p w14:paraId="1AF0A023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lastRenderedPageBreak/>
              <w:t>1</w:t>
            </w:r>
          </w:p>
        </w:tc>
        <w:tc>
          <w:tcPr>
            <w:tcW w:w="2356" w:type="dxa"/>
          </w:tcPr>
          <w:p w14:paraId="1C3C2334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0</w:t>
            </w:r>
          </w:p>
        </w:tc>
      </w:tr>
      <w:tr w:rsidR="00627A72" w:rsidRPr="005E58ED" w14:paraId="5F540217" w14:textId="77777777" w:rsidTr="008C5AEA">
        <w:trPr>
          <w:jc w:val="center"/>
        </w:trPr>
        <w:tc>
          <w:tcPr>
            <w:tcW w:w="2357" w:type="dxa"/>
          </w:tcPr>
          <w:p w14:paraId="2A6BE787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Paulina Roszkowska</w:t>
            </w:r>
          </w:p>
        </w:tc>
        <w:tc>
          <w:tcPr>
            <w:tcW w:w="2356" w:type="dxa"/>
          </w:tcPr>
          <w:p w14:paraId="089DFC97" w14:textId="51403B2E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en-US"/>
              </w:rPr>
            </w:pPr>
            <w:r w:rsidRPr="005E58ED">
              <w:rPr>
                <w:rFonts w:ascii="Arial" w:hAnsi="Arial" w:cs="Arial"/>
                <w:lang w:val="en-US"/>
              </w:rPr>
              <w:t>Institute of Information Systems and Digital Economy</w:t>
            </w:r>
          </w:p>
        </w:tc>
        <w:tc>
          <w:tcPr>
            <w:tcW w:w="2356" w:type="dxa"/>
          </w:tcPr>
          <w:p w14:paraId="2FEFD877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1F501C22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627A72" w:rsidRPr="005E58ED" w14:paraId="4CE9E274" w14:textId="77777777" w:rsidTr="008C5AEA">
        <w:trPr>
          <w:jc w:val="center"/>
        </w:trPr>
        <w:tc>
          <w:tcPr>
            <w:tcW w:w="2357" w:type="dxa"/>
          </w:tcPr>
          <w:p w14:paraId="34E11FF9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Paweł Rubach</w:t>
            </w:r>
          </w:p>
        </w:tc>
        <w:tc>
          <w:tcPr>
            <w:tcW w:w="2356" w:type="dxa"/>
          </w:tcPr>
          <w:p w14:paraId="3B945159" w14:textId="1B850BA3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en-US"/>
              </w:rPr>
            </w:pPr>
            <w:r w:rsidRPr="005E58ED">
              <w:rPr>
                <w:rFonts w:ascii="Arial" w:hAnsi="Arial" w:cs="Arial"/>
                <w:lang w:val="en-US"/>
              </w:rPr>
              <w:t>Institute of Information Systems and Digital Economy</w:t>
            </w:r>
          </w:p>
        </w:tc>
        <w:tc>
          <w:tcPr>
            <w:tcW w:w="2356" w:type="dxa"/>
          </w:tcPr>
          <w:p w14:paraId="44019E85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0D2B3055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627A72" w:rsidRPr="005E58ED" w14:paraId="56ACCEA1" w14:textId="77777777" w:rsidTr="008C5AEA">
        <w:trPr>
          <w:jc w:val="center"/>
        </w:trPr>
        <w:tc>
          <w:tcPr>
            <w:tcW w:w="2357" w:type="dxa"/>
          </w:tcPr>
          <w:p w14:paraId="43A1511C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Piotr Filipkowski</w:t>
            </w:r>
          </w:p>
        </w:tc>
        <w:tc>
          <w:tcPr>
            <w:tcW w:w="2356" w:type="dxa"/>
          </w:tcPr>
          <w:p w14:paraId="1EB17844" w14:textId="086AE7C3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en-US"/>
              </w:rPr>
            </w:pPr>
            <w:r w:rsidRPr="005E58ED">
              <w:rPr>
                <w:rFonts w:ascii="Arial" w:hAnsi="Arial" w:cs="Arial"/>
                <w:lang w:val="en-US"/>
              </w:rPr>
              <w:t>Institute of Information Systems and Digital Economy</w:t>
            </w:r>
          </w:p>
        </w:tc>
        <w:tc>
          <w:tcPr>
            <w:tcW w:w="2356" w:type="dxa"/>
          </w:tcPr>
          <w:p w14:paraId="195F7B0F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7F00A452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0</w:t>
            </w:r>
          </w:p>
        </w:tc>
      </w:tr>
      <w:tr w:rsidR="00627A72" w:rsidRPr="005E58ED" w14:paraId="026E1C13" w14:textId="77777777" w:rsidTr="008C5AEA">
        <w:trPr>
          <w:jc w:val="center"/>
        </w:trPr>
        <w:tc>
          <w:tcPr>
            <w:tcW w:w="2357" w:type="dxa"/>
          </w:tcPr>
          <w:p w14:paraId="3E7FE59B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Przemysław Polak</w:t>
            </w:r>
          </w:p>
        </w:tc>
        <w:tc>
          <w:tcPr>
            <w:tcW w:w="2356" w:type="dxa"/>
          </w:tcPr>
          <w:p w14:paraId="4B985375" w14:textId="166B325B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en-US"/>
              </w:rPr>
            </w:pPr>
            <w:r w:rsidRPr="005E58ED">
              <w:rPr>
                <w:rFonts w:ascii="Arial" w:hAnsi="Arial" w:cs="Arial"/>
                <w:lang w:val="en-US"/>
              </w:rPr>
              <w:t>Institute of Information Systems and Digital Economy</w:t>
            </w:r>
          </w:p>
        </w:tc>
        <w:tc>
          <w:tcPr>
            <w:tcW w:w="2356" w:type="dxa"/>
          </w:tcPr>
          <w:p w14:paraId="2DC69BC7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3752E6D4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627A72" w:rsidRPr="005E58ED" w14:paraId="031CC125" w14:textId="77777777" w:rsidTr="008C5AEA">
        <w:trPr>
          <w:jc w:val="center"/>
        </w:trPr>
        <w:tc>
          <w:tcPr>
            <w:tcW w:w="2357" w:type="dxa"/>
          </w:tcPr>
          <w:p w14:paraId="5537BC33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inż. Rafał Raczko</w:t>
            </w:r>
          </w:p>
        </w:tc>
        <w:tc>
          <w:tcPr>
            <w:tcW w:w="2356" w:type="dxa"/>
          </w:tcPr>
          <w:p w14:paraId="563BCC51" w14:textId="6A28C6D1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en-US"/>
              </w:rPr>
            </w:pPr>
            <w:r w:rsidRPr="005E58ED">
              <w:rPr>
                <w:rFonts w:ascii="Arial" w:hAnsi="Arial" w:cs="Arial"/>
                <w:lang w:val="en-US"/>
              </w:rPr>
              <w:t>Institute of Information Systems and Digital Economy</w:t>
            </w:r>
          </w:p>
        </w:tc>
        <w:tc>
          <w:tcPr>
            <w:tcW w:w="2356" w:type="dxa"/>
          </w:tcPr>
          <w:p w14:paraId="4F1A1D76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37E91022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0</w:t>
            </w:r>
          </w:p>
        </w:tc>
      </w:tr>
      <w:tr w:rsidR="00627A72" w:rsidRPr="005E58ED" w14:paraId="0C224F4F" w14:textId="77777777" w:rsidTr="008C5AEA">
        <w:trPr>
          <w:jc w:val="center"/>
        </w:trPr>
        <w:tc>
          <w:tcPr>
            <w:tcW w:w="2357" w:type="dxa"/>
          </w:tcPr>
          <w:p w14:paraId="012A654A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  <w:lang w:val="pl-PL"/>
              </w:rPr>
              <w:t>dr hab. Ryszard Szupiluk, prof. SGH</w:t>
            </w:r>
          </w:p>
        </w:tc>
        <w:tc>
          <w:tcPr>
            <w:tcW w:w="2356" w:type="dxa"/>
          </w:tcPr>
          <w:p w14:paraId="527C67E1" w14:textId="39C5E37A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en-US"/>
              </w:rPr>
            </w:pPr>
            <w:r w:rsidRPr="005E58ED">
              <w:rPr>
                <w:rFonts w:ascii="Arial" w:hAnsi="Arial" w:cs="Arial"/>
                <w:lang w:val="en-US"/>
              </w:rPr>
              <w:t>Institute of Information Systems and Digital Economy</w:t>
            </w:r>
          </w:p>
        </w:tc>
        <w:tc>
          <w:tcPr>
            <w:tcW w:w="2356" w:type="dxa"/>
          </w:tcPr>
          <w:p w14:paraId="09AA02B8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5A37075D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0</w:t>
            </w:r>
          </w:p>
        </w:tc>
      </w:tr>
      <w:tr w:rsidR="00627A72" w:rsidRPr="005E58ED" w14:paraId="5FAD3EC5" w14:textId="77777777" w:rsidTr="008C5AEA">
        <w:trPr>
          <w:jc w:val="center"/>
        </w:trPr>
        <w:tc>
          <w:tcPr>
            <w:tcW w:w="2357" w:type="dxa"/>
          </w:tcPr>
          <w:p w14:paraId="1B4938FB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Sylwia Sobolewska</w:t>
            </w:r>
          </w:p>
        </w:tc>
        <w:tc>
          <w:tcPr>
            <w:tcW w:w="2356" w:type="dxa"/>
          </w:tcPr>
          <w:p w14:paraId="631BC043" w14:textId="6306325D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en-US"/>
              </w:rPr>
            </w:pPr>
            <w:r w:rsidRPr="005E58ED">
              <w:rPr>
                <w:rFonts w:ascii="Arial" w:hAnsi="Arial" w:cs="Arial"/>
                <w:lang w:val="en-US"/>
              </w:rPr>
              <w:t>Institute of Information Systems and Digital Economy</w:t>
            </w:r>
          </w:p>
        </w:tc>
        <w:tc>
          <w:tcPr>
            <w:tcW w:w="2356" w:type="dxa"/>
          </w:tcPr>
          <w:p w14:paraId="3AABA454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65CC0A1F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0</w:t>
            </w:r>
          </w:p>
        </w:tc>
      </w:tr>
      <w:tr w:rsidR="00627A72" w:rsidRPr="005E58ED" w14:paraId="2CCE3107" w14:textId="77777777" w:rsidTr="008C5AEA">
        <w:trPr>
          <w:jc w:val="center"/>
        </w:trPr>
        <w:tc>
          <w:tcPr>
            <w:tcW w:w="2357" w:type="dxa"/>
          </w:tcPr>
          <w:p w14:paraId="144E00E8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Zbigniew Gontar</w:t>
            </w:r>
          </w:p>
        </w:tc>
        <w:tc>
          <w:tcPr>
            <w:tcW w:w="2356" w:type="dxa"/>
          </w:tcPr>
          <w:p w14:paraId="0F8588FE" w14:textId="0FBF0451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en-US"/>
              </w:rPr>
            </w:pPr>
            <w:r w:rsidRPr="005E58ED">
              <w:rPr>
                <w:rFonts w:ascii="Arial" w:hAnsi="Arial" w:cs="Arial"/>
                <w:lang w:val="en-US"/>
              </w:rPr>
              <w:t>Institute of Information Systems and Digital Economy</w:t>
            </w:r>
          </w:p>
        </w:tc>
        <w:tc>
          <w:tcPr>
            <w:tcW w:w="2356" w:type="dxa"/>
          </w:tcPr>
          <w:p w14:paraId="10E54168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460AF10C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627A72" w:rsidRPr="005E58ED" w14:paraId="0C1C776B" w14:textId="77777777" w:rsidTr="008C5AEA">
        <w:trPr>
          <w:jc w:val="center"/>
        </w:trPr>
        <w:tc>
          <w:tcPr>
            <w:tcW w:w="2357" w:type="dxa"/>
          </w:tcPr>
          <w:p w14:paraId="2A2B6AA1" w14:textId="276BBC11" w:rsidR="00627A72" w:rsidRPr="005E58ED" w:rsidRDefault="00627A72" w:rsidP="00627A72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Norbert Paska</w:t>
            </w:r>
          </w:p>
        </w:tc>
        <w:tc>
          <w:tcPr>
            <w:tcW w:w="2356" w:type="dxa"/>
          </w:tcPr>
          <w:p w14:paraId="5EA67BA7" w14:textId="01ADD42E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en-US"/>
              </w:rPr>
            </w:pPr>
            <w:r w:rsidRPr="005E58ED">
              <w:rPr>
                <w:rFonts w:ascii="Arial" w:hAnsi="Arial" w:cs="Arial"/>
                <w:lang w:val="en-US"/>
              </w:rPr>
              <w:t>Institute of Information Systems and Digital Economy</w:t>
            </w:r>
          </w:p>
        </w:tc>
        <w:tc>
          <w:tcPr>
            <w:tcW w:w="2356" w:type="dxa"/>
          </w:tcPr>
          <w:p w14:paraId="33E2955A" w14:textId="6B962185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168875D0" w14:textId="7990DC88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627A72" w:rsidRPr="005E58ED" w14:paraId="51F21ACD" w14:textId="77777777" w:rsidTr="008C5AEA">
        <w:trPr>
          <w:jc w:val="center"/>
        </w:trPr>
        <w:tc>
          <w:tcPr>
            <w:tcW w:w="2357" w:type="dxa"/>
          </w:tcPr>
          <w:p w14:paraId="7D3BA0F2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lastRenderedPageBreak/>
              <w:t>dr Joanna Franaszek</w:t>
            </w:r>
          </w:p>
        </w:tc>
        <w:tc>
          <w:tcPr>
            <w:tcW w:w="2356" w:type="dxa"/>
          </w:tcPr>
          <w:p w14:paraId="739A6816" w14:textId="631C9E56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Institute of Mathematical Economics</w:t>
            </w:r>
          </w:p>
        </w:tc>
        <w:tc>
          <w:tcPr>
            <w:tcW w:w="2356" w:type="dxa"/>
          </w:tcPr>
          <w:p w14:paraId="0597FDB8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32ED3AB6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627A72" w:rsidRPr="005E58ED" w14:paraId="5D5E3E9A" w14:textId="77777777" w:rsidTr="008C5AEA">
        <w:trPr>
          <w:jc w:val="center"/>
        </w:trPr>
        <w:tc>
          <w:tcPr>
            <w:tcW w:w="2357" w:type="dxa"/>
          </w:tcPr>
          <w:p w14:paraId="4FFB1DA3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  <w:lang w:val="pl-PL"/>
              </w:rPr>
            </w:pPr>
            <w:r w:rsidRPr="005E58ED">
              <w:rPr>
                <w:rFonts w:ascii="Arial" w:hAnsi="Arial" w:cs="Arial"/>
                <w:lang w:val="pl-PL"/>
              </w:rPr>
              <w:t>dr hab. Rafał Łochowski, prof. SGH</w:t>
            </w:r>
          </w:p>
        </w:tc>
        <w:tc>
          <w:tcPr>
            <w:tcW w:w="2356" w:type="dxa"/>
          </w:tcPr>
          <w:p w14:paraId="6FACD705" w14:textId="1BA97661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Institute of Mathematical Economics</w:t>
            </w:r>
          </w:p>
        </w:tc>
        <w:tc>
          <w:tcPr>
            <w:tcW w:w="2356" w:type="dxa"/>
          </w:tcPr>
          <w:p w14:paraId="54C1CEBB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2A24B5C6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627A72" w:rsidRPr="005E58ED" w14:paraId="54FA8887" w14:textId="77777777" w:rsidTr="008C5AEA">
        <w:trPr>
          <w:jc w:val="center"/>
        </w:trPr>
        <w:tc>
          <w:tcPr>
            <w:tcW w:w="2357" w:type="dxa"/>
          </w:tcPr>
          <w:p w14:paraId="03947357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Robert Dryło</w:t>
            </w:r>
          </w:p>
        </w:tc>
        <w:tc>
          <w:tcPr>
            <w:tcW w:w="2356" w:type="dxa"/>
          </w:tcPr>
          <w:p w14:paraId="71197877" w14:textId="5DCA4885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Institute of Mathematical Economics</w:t>
            </w:r>
          </w:p>
        </w:tc>
        <w:tc>
          <w:tcPr>
            <w:tcW w:w="2356" w:type="dxa"/>
          </w:tcPr>
          <w:p w14:paraId="792F5F58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</w:tcPr>
          <w:p w14:paraId="2969A563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  <w:tr w:rsidR="00627A72" w:rsidRPr="005E58ED" w14:paraId="10116E08" w14:textId="77777777" w:rsidTr="008C5AEA">
        <w:trPr>
          <w:jc w:val="center"/>
        </w:trPr>
        <w:tc>
          <w:tcPr>
            <w:tcW w:w="2357" w:type="dxa"/>
            <w:tcBorders>
              <w:bottom w:val="single" w:sz="2" w:space="0" w:color="000000"/>
            </w:tcBorders>
          </w:tcPr>
          <w:p w14:paraId="2A547A69" w14:textId="77777777" w:rsidR="00627A72" w:rsidRPr="005E58ED" w:rsidRDefault="00627A72" w:rsidP="00627A72">
            <w:pPr>
              <w:pStyle w:val="OrgTableContentsLef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dr hab. Michał Ramsza, prof. SGH</w:t>
            </w:r>
          </w:p>
        </w:tc>
        <w:tc>
          <w:tcPr>
            <w:tcW w:w="2356" w:type="dxa"/>
            <w:tcBorders>
              <w:bottom w:val="single" w:sz="2" w:space="0" w:color="000000"/>
            </w:tcBorders>
          </w:tcPr>
          <w:p w14:paraId="05E8E00C" w14:textId="0A633524" w:rsidR="00627A72" w:rsidRPr="005E58ED" w:rsidRDefault="005E58ED" w:rsidP="00627A72">
            <w:pPr>
              <w:pStyle w:val="OrgTableContentsLeft"/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Institute of Mathematical Economics</w:t>
            </w:r>
          </w:p>
        </w:tc>
        <w:tc>
          <w:tcPr>
            <w:tcW w:w="2356" w:type="dxa"/>
            <w:tcBorders>
              <w:bottom w:val="single" w:sz="2" w:space="0" w:color="000000"/>
            </w:tcBorders>
          </w:tcPr>
          <w:p w14:paraId="51E7CDED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  <w:tc>
          <w:tcPr>
            <w:tcW w:w="2356" w:type="dxa"/>
            <w:tcBorders>
              <w:bottom w:val="single" w:sz="2" w:space="0" w:color="000000"/>
            </w:tcBorders>
          </w:tcPr>
          <w:p w14:paraId="44D3E553" w14:textId="77777777" w:rsidR="00627A72" w:rsidRPr="005E58ED" w:rsidRDefault="00627A72" w:rsidP="00627A72">
            <w:pPr>
              <w:pStyle w:val="OrgTableContentsRight"/>
              <w:rPr>
                <w:rFonts w:ascii="Arial" w:hAnsi="Arial" w:cs="Arial"/>
              </w:rPr>
            </w:pPr>
            <w:r w:rsidRPr="005E58ED">
              <w:rPr>
                <w:rFonts w:ascii="Arial" w:hAnsi="Arial" w:cs="Arial"/>
              </w:rPr>
              <w:t>1</w:t>
            </w:r>
          </w:p>
        </w:tc>
      </w:tr>
    </w:tbl>
    <w:p w14:paraId="07B6EA53" w14:textId="77777777" w:rsidR="00631E4E" w:rsidRPr="005E58ED" w:rsidRDefault="00631E4E">
      <w:pPr>
        <w:rPr>
          <w:rFonts w:ascii="Arial" w:hAnsi="Arial" w:cs="Arial"/>
        </w:rPr>
      </w:pPr>
    </w:p>
    <w:sectPr w:rsidR="00631E4E" w:rsidRPr="005E58ED">
      <w:type w:val="continuous"/>
      <w:pgSz w:w="11906" w:h="16838"/>
      <w:pgMar w:top="1134" w:right="1134" w:bottom="1693" w:left="1134" w:header="0" w:footer="1134" w:gutter="0"/>
      <w:cols w:space="708"/>
      <w:formProt w:val="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D417D" w14:textId="77777777" w:rsidR="00AD2DA3" w:rsidRDefault="00AD2DA3">
      <w:r>
        <w:separator/>
      </w:r>
    </w:p>
  </w:endnote>
  <w:endnote w:type="continuationSeparator" w:id="0">
    <w:p w14:paraId="2D30EE06" w14:textId="77777777" w:rsidR="00AD2DA3" w:rsidRDefault="00AD2D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02816" w14:textId="77777777" w:rsidR="005E58ED" w:rsidRDefault="005E58E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B8853" w14:textId="77777777" w:rsidR="00D4428A" w:rsidRDefault="00000000">
    <w:pPr>
      <w:pStyle w:val="Stopka"/>
      <w:jc w:val="center"/>
    </w:pP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28015" w14:textId="77777777" w:rsidR="005E58ED" w:rsidRDefault="005E58E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C9F89" w14:textId="77777777" w:rsidR="00AD2DA3" w:rsidRDefault="00AD2DA3">
      <w:r>
        <w:separator/>
      </w:r>
    </w:p>
  </w:footnote>
  <w:footnote w:type="continuationSeparator" w:id="0">
    <w:p w14:paraId="3F0F38BA" w14:textId="77777777" w:rsidR="00AD2DA3" w:rsidRDefault="00AD2D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97FE8" w14:textId="77777777" w:rsidR="005E58ED" w:rsidRDefault="005E58E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8B1E1" w14:textId="77777777" w:rsidR="005E58ED" w:rsidRDefault="005E58ED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85285" w14:textId="77777777" w:rsidR="005E58ED" w:rsidRDefault="005E58E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C926D0"/>
    <w:multiLevelType w:val="multilevel"/>
    <w:tmpl w:val="411EA548"/>
    <w:lvl w:ilvl="0">
      <w:start w:val="1"/>
      <w:numFmt w:val="none"/>
      <w:pStyle w:val="Nagwek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Nagwek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Nagwek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Nagwek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Nagwek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pStyle w:val="Nagwek7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pStyle w:val="Nagwek8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pStyle w:val="Nagwek9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 w16cid:durableId="3497261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mirrorMargins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LI0Mzc3NLU0MjBQ0lEKTi0uzszPAykwqQUAu86exCwAAAA="/>
  </w:docVars>
  <w:rsids>
    <w:rsidRoot w:val="00D4428A"/>
    <w:rsid w:val="002D3E95"/>
    <w:rsid w:val="004018BC"/>
    <w:rsid w:val="00441F33"/>
    <w:rsid w:val="00562543"/>
    <w:rsid w:val="005E58ED"/>
    <w:rsid w:val="00627A72"/>
    <w:rsid w:val="00631E4E"/>
    <w:rsid w:val="006A5503"/>
    <w:rsid w:val="008C5AEA"/>
    <w:rsid w:val="00AD2DA3"/>
    <w:rsid w:val="00BE1B39"/>
    <w:rsid w:val="00CB34E8"/>
    <w:rsid w:val="00D4428A"/>
    <w:rsid w:val="00E624CB"/>
    <w:rsid w:val="00E96470"/>
    <w:rsid w:val="00EB072B"/>
    <w:rsid w:val="00EC5DB6"/>
    <w:rsid w:val="00F57C95"/>
    <w:rsid w:val="00F71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E3CD5C"/>
  <w15:docId w15:val="{AA2F2B0D-83F1-4EB5-9FC3-3CFE44368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ahoma"/>
        <w:kern w:val="2"/>
        <w:sz w:val="24"/>
        <w:szCs w:val="24"/>
        <w:lang w:val="en-GB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widowControl w:val="0"/>
    </w:pPr>
  </w:style>
  <w:style w:type="paragraph" w:styleId="Nagwek1">
    <w:name w:val="heading 1"/>
    <w:basedOn w:val="Heading"/>
    <w:next w:val="Tekstpodstawowy"/>
    <w:uiPriority w:val="9"/>
    <w:qFormat/>
    <w:pPr>
      <w:numPr>
        <w:numId w:val="1"/>
      </w:numPr>
      <w:outlineLvl w:val="0"/>
    </w:pPr>
    <w:rPr>
      <w:b/>
      <w:bCs/>
      <w:sz w:val="32"/>
      <w:szCs w:val="32"/>
    </w:rPr>
  </w:style>
  <w:style w:type="paragraph" w:styleId="Nagwek2">
    <w:name w:val="heading 2"/>
    <w:basedOn w:val="Heading"/>
    <w:next w:val="Tekstpodstawowy"/>
    <w:uiPriority w:val="9"/>
    <w:semiHidden/>
    <w:unhideWhenUsed/>
    <w:qFormat/>
    <w:pPr>
      <w:numPr>
        <w:ilvl w:val="1"/>
        <w:numId w:val="1"/>
      </w:numPr>
      <w:outlineLvl w:val="1"/>
    </w:pPr>
    <w:rPr>
      <w:b/>
      <w:bCs/>
      <w:i/>
      <w:iCs/>
    </w:rPr>
  </w:style>
  <w:style w:type="paragraph" w:styleId="Nagwek3">
    <w:name w:val="heading 3"/>
    <w:basedOn w:val="Heading"/>
    <w:next w:val="Tekstpodstawowy"/>
    <w:uiPriority w:val="9"/>
    <w:semiHidden/>
    <w:unhideWhenUsed/>
    <w:qFormat/>
    <w:pPr>
      <w:numPr>
        <w:ilvl w:val="2"/>
        <w:numId w:val="1"/>
      </w:numPr>
      <w:outlineLvl w:val="2"/>
    </w:pPr>
    <w:rPr>
      <w:b/>
      <w:bCs/>
    </w:rPr>
  </w:style>
  <w:style w:type="paragraph" w:styleId="Nagwek4">
    <w:name w:val="heading 4"/>
    <w:basedOn w:val="Heading"/>
    <w:next w:val="Tekstpodstawowy"/>
    <w:uiPriority w:val="9"/>
    <w:semiHidden/>
    <w:unhideWhenUsed/>
    <w:qFormat/>
    <w:pPr>
      <w:numPr>
        <w:ilvl w:val="3"/>
        <w:numId w:val="1"/>
      </w:numPr>
      <w:outlineLvl w:val="3"/>
    </w:pPr>
    <w:rPr>
      <w:b/>
      <w:bCs/>
      <w:i/>
      <w:iCs/>
      <w:sz w:val="24"/>
      <w:szCs w:val="24"/>
    </w:rPr>
  </w:style>
  <w:style w:type="paragraph" w:styleId="Nagwek5">
    <w:name w:val="heading 5"/>
    <w:basedOn w:val="Heading"/>
    <w:next w:val="Tekstpodstawowy"/>
    <w:uiPriority w:val="9"/>
    <w:semiHidden/>
    <w:unhideWhenUsed/>
    <w:qFormat/>
    <w:pPr>
      <w:numPr>
        <w:ilvl w:val="4"/>
        <w:numId w:val="1"/>
      </w:numPr>
      <w:outlineLvl w:val="4"/>
    </w:pPr>
    <w:rPr>
      <w:b/>
      <w:bCs/>
      <w:sz w:val="24"/>
      <w:szCs w:val="24"/>
    </w:rPr>
  </w:style>
  <w:style w:type="paragraph" w:styleId="Nagwek6">
    <w:name w:val="heading 6"/>
    <w:basedOn w:val="Heading"/>
    <w:next w:val="Tekstpodstawowy"/>
    <w:uiPriority w:val="9"/>
    <w:semiHidden/>
    <w:unhideWhenUsed/>
    <w:qFormat/>
    <w:pPr>
      <w:numPr>
        <w:ilvl w:val="5"/>
        <w:numId w:val="1"/>
      </w:numPr>
      <w:outlineLvl w:val="5"/>
    </w:pPr>
    <w:rPr>
      <w:b/>
      <w:bCs/>
      <w:sz w:val="21"/>
      <w:szCs w:val="21"/>
    </w:rPr>
  </w:style>
  <w:style w:type="paragraph" w:styleId="Nagwek7">
    <w:name w:val="heading 7"/>
    <w:basedOn w:val="Heading"/>
    <w:next w:val="Tekstpodstawowy"/>
    <w:qFormat/>
    <w:pPr>
      <w:numPr>
        <w:ilvl w:val="6"/>
        <w:numId w:val="1"/>
      </w:numPr>
      <w:outlineLvl w:val="6"/>
    </w:pPr>
    <w:rPr>
      <w:b/>
      <w:bCs/>
      <w:sz w:val="21"/>
      <w:szCs w:val="21"/>
    </w:rPr>
  </w:style>
  <w:style w:type="paragraph" w:styleId="Nagwek8">
    <w:name w:val="heading 8"/>
    <w:basedOn w:val="Heading"/>
    <w:next w:val="Tekstpodstawowy"/>
    <w:qFormat/>
    <w:pPr>
      <w:numPr>
        <w:ilvl w:val="7"/>
        <w:numId w:val="1"/>
      </w:numPr>
      <w:outlineLvl w:val="7"/>
    </w:pPr>
    <w:rPr>
      <w:b/>
      <w:bCs/>
      <w:sz w:val="21"/>
      <w:szCs w:val="21"/>
    </w:rPr>
  </w:style>
  <w:style w:type="paragraph" w:styleId="Nagwek9">
    <w:name w:val="heading 9"/>
    <w:basedOn w:val="Heading"/>
    <w:next w:val="Tekstpodstawowy"/>
    <w:qFormat/>
    <w:pPr>
      <w:numPr>
        <w:ilvl w:val="8"/>
        <w:numId w:val="1"/>
      </w:numPr>
      <w:outlineLvl w:val="8"/>
    </w:pPr>
    <w:rPr>
      <w:b/>
      <w:bCs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Uwydatnienie">
    <w:name w:val="Emphasis"/>
    <w:qFormat/>
    <w:rPr>
      <w:i/>
      <w:iCs/>
    </w:rPr>
  </w:style>
  <w:style w:type="character" w:customStyle="1" w:styleId="Underline">
    <w:name w:val="Underline"/>
    <w:qFormat/>
    <w:rPr>
      <w:u w:val="single"/>
    </w:rPr>
  </w:style>
  <w:style w:type="character" w:customStyle="1" w:styleId="Strikethrough">
    <w:name w:val="Strikethrough"/>
    <w:qFormat/>
    <w:rPr>
      <w:strike/>
    </w:rPr>
  </w:style>
  <w:style w:type="character" w:customStyle="1" w:styleId="SourceText">
    <w:name w:val="Source Text"/>
    <w:qFormat/>
    <w:rPr>
      <w:rFonts w:ascii="Courier New" w:eastAsia="NSimSun" w:hAnsi="Courier New" w:cs="Courier New"/>
    </w:rPr>
  </w:style>
  <w:style w:type="character" w:customStyle="1" w:styleId="Quotation">
    <w:name w:val="Quotation"/>
    <w:qFormat/>
    <w:rPr>
      <w:i/>
      <w:iCs/>
    </w:rPr>
  </w:style>
  <w:style w:type="character" w:customStyle="1" w:styleId="Example">
    <w:name w:val="Example"/>
    <w:qFormat/>
    <w:rPr>
      <w:rFonts w:ascii="Courier New" w:eastAsia="NSimSun" w:hAnsi="Courier New" w:cs="Courier New"/>
    </w:rPr>
  </w:style>
  <w:style w:type="character" w:customStyle="1" w:styleId="OrgCode">
    <w:name w:val="OrgCode"/>
    <w:basedOn w:val="SourceText"/>
    <w:qFormat/>
    <w:rPr>
      <w:rFonts w:ascii="Courier New" w:eastAsia="NSimSun" w:hAnsi="Courier New" w:cs="Courier New"/>
    </w:rPr>
  </w:style>
  <w:style w:type="character" w:customStyle="1" w:styleId="OrgTodo">
    <w:name w:val="OrgTodo"/>
    <w:qFormat/>
  </w:style>
  <w:style w:type="character" w:customStyle="1" w:styleId="OrgDone">
    <w:name w:val="OrgDone"/>
    <w:qFormat/>
  </w:style>
  <w:style w:type="character" w:customStyle="1" w:styleId="OrgTag">
    <w:name w:val="OrgTag"/>
    <w:qFormat/>
    <w:rPr>
      <w:smallCaps/>
    </w:rPr>
  </w:style>
  <w:style w:type="character" w:customStyle="1" w:styleId="OrgTags">
    <w:name w:val="OrgTags"/>
    <w:qFormat/>
  </w:style>
  <w:style w:type="character" w:customStyle="1" w:styleId="OrgPriority">
    <w:name w:val="OrgPriority"/>
    <w:qFormat/>
  </w:style>
  <w:style w:type="character" w:customStyle="1" w:styleId="OrgPriority-A">
    <w:name w:val="OrgPriority-A"/>
    <w:basedOn w:val="OrgPriority"/>
    <w:qFormat/>
  </w:style>
  <w:style w:type="character" w:customStyle="1" w:styleId="OrgPriority-B">
    <w:name w:val="OrgPriority-B"/>
    <w:basedOn w:val="OrgPriority"/>
    <w:qFormat/>
  </w:style>
  <w:style w:type="character" w:customStyle="1" w:styleId="OrgPriority-C">
    <w:name w:val="OrgPriority-C"/>
    <w:basedOn w:val="OrgPriority"/>
    <w:qFormat/>
  </w:style>
  <w:style w:type="character" w:customStyle="1" w:styleId="OrgTimestamp">
    <w:name w:val="OrgTimestamp"/>
    <w:qFormat/>
    <w:rPr>
      <w:rFonts w:ascii="Courier New" w:eastAsia="NSimSun" w:hAnsi="Courier New" w:cs="Courier New"/>
    </w:rPr>
  </w:style>
  <w:style w:type="character" w:customStyle="1" w:styleId="OrgActiveTimestamp">
    <w:name w:val="OrgActiveTimestamp"/>
    <w:basedOn w:val="OrgTimestamp"/>
    <w:qFormat/>
    <w:rPr>
      <w:rFonts w:ascii="Courier New" w:eastAsia="NSimSun" w:hAnsi="Courier New" w:cs="Courier New"/>
    </w:rPr>
  </w:style>
  <w:style w:type="character" w:customStyle="1" w:styleId="OrgInactiveTimestamp">
    <w:name w:val="OrgInactiveTimestamp"/>
    <w:basedOn w:val="OrgTimestamp"/>
    <w:qFormat/>
    <w:rPr>
      <w:rFonts w:ascii="Courier New" w:eastAsia="NSimSun" w:hAnsi="Courier New" w:cs="Courier New"/>
    </w:rPr>
  </w:style>
  <w:style w:type="character" w:customStyle="1" w:styleId="OrgTimestampKeyword">
    <w:name w:val="OrgTimestampKeyword"/>
    <w:qFormat/>
    <w:rPr>
      <w:b/>
      <w:color w:val="auto"/>
    </w:rPr>
  </w:style>
  <w:style w:type="character" w:customStyle="1" w:styleId="OrgScheduledKeyword">
    <w:name w:val="OrgScheduledKeyword"/>
    <w:basedOn w:val="OrgTimestampKeyword"/>
    <w:qFormat/>
    <w:rPr>
      <w:b/>
      <w:color w:val="auto"/>
    </w:rPr>
  </w:style>
  <w:style w:type="character" w:customStyle="1" w:styleId="OrgDeadlineKeyword">
    <w:name w:val="OrgDeadlineKeyword"/>
    <w:basedOn w:val="OrgTimestampKeyword"/>
    <w:qFormat/>
    <w:rPr>
      <w:b/>
      <w:color w:val="auto"/>
    </w:rPr>
  </w:style>
  <w:style w:type="character" w:customStyle="1" w:styleId="OrgClockKeyword">
    <w:name w:val="OrgClockKeyword"/>
    <w:basedOn w:val="OrgTimestampKeyword"/>
    <w:qFormat/>
    <w:rPr>
      <w:b/>
      <w:color w:val="auto"/>
    </w:rPr>
  </w:style>
  <w:style w:type="character" w:customStyle="1" w:styleId="OrgClosedKeyword">
    <w:name w:val="OrgClosedKeyword"/>
    <w:basedOn w:val="OrgTimestampKeyword"/>
    <w:qFormat/>
    <w:rPr>
      <w:b/>
      <w:color w:val="auto"/>
    </w:rPr>
  </w:style>
  <w:style w:type="character" w:customStyle="1" w:styleId="OrgTimestampWrapper">
    <w:name w:val="OrgTimestampWrapper"/>
    <w:qFormat/>
  </w:style>
  <w:style w:type="character" w:customStyle="1" w:styleId="OrgTarget">
    <w:name w:val="OrgTarget"/>
    <w:qFormat/>
  </w:style>
  <w:style w:type="character" w:customStyle="1" w:styleId="Bold">
    <w:name w:val="Bold"/>
    <w:qFormat/>
    <w:rPr>
      <w:b/>
    </w:rPr>
  </w:style>
  <w:style w:type="character" w:customStyle="1" w:styleId="NumberingSymbols">
    <w:name w:val="Numbering Symbols"/>
    <w:qFormat/>
  </w:style>
  <w:style w:type="character" w:customStyle="1" w:styleId="FootnoteCharacters">
    <w:name w:val="Footnote Characters"/>
    <w:qFormat/>
  </w:style>
  <w:style w:type="character" w:customStyle="1" w:styleId="FootnoteAnchor">
    <w:name w:val="Footnote Anchor"/>
    <w:rPr>
      <w:vertAlign w:val="superscript"/>
    </w:rPr>
  </w:style>
  <w:style w:type="character" w:customStyle="1" w:styleId="OrgSuperscript">
    <w:name w:val="OrgSuperscript"/>
    <w:qFormat/>
    <w:rPr>
      <w:vertAlign w:val="superscript"/>
    </w:rPr>
  </w:style>
  <w:style w:type="character" w:customStyle="1" w:styleId="OrgSubscript">
    <w:name w:val="OrgSubscript"/>
    <w:qFormat/>
    <w:rPr>
      <w:vertAlign w:val="subscript"/>
    </w:rPr>
  </w:style>
  <w:style w:type="character" w:styleId="Hipercze">
    <w:name w:val="Hyperlink"/>
    <w:rPr>
      <w:color w:val="000080"/>
      <w:u w:val="single"/>
    </w:rPr>
  </w:style>
  <w:style w:type="character" w:customStyle="1" w:styleId="Bullet20Symbols">
    <w:name w:val="Bullet_20_Symbols"/>
    <w:qFormat/>
  </w:style>
  <w:style w:type="paragraph" w:customStyle="1" w:styleId="Heading">
    <w:name w:val="Heading"/>
    <w:basedOn w:val="Normalny"/>
    <w:next w:val="Tekstpodstawowy"/>
    <w:qFormat/>
    <w:pPr>
      <w:keepNext/>
      <w:tabs>
        <w:tab w:val="right" w:pos="9638"/>
      </w:tabs>
      <w:spacing w:before="240" w:after="120"/>
    </w:pPr>
    <w:rPr>
      <w:rFonts w:ascii="Arial" w:hAnsi="Arial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</w:style>
  <w:style w:type="paragraph" w:styleId="Legenda">
    <w:name w:val="caption"/>
    <w:basedOn w:val="Normalny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ny"/>
    <w:qFormat/>
    <w:pPr>
      <w:suppressLineNumbers/>
    </w:pPr>
  </w:style>
  <w:style w:type="paragraph" w:customStyle="1" w:styleId="Heading201unnumbered">
    <w:name w:val="Heading_20_1_unnumbered"/>
    <w:basedOn w:val="Nagwek1"/>
    <w:qFormat/>
    <w:pPr>
      <w:numPr>
        <w:numId w:val="0"/>
      </w:numPr>
    </w:pPr>
  </w:style>
  <w:style w:type="paragraph" w:customStyle="1" w:styleId="Heading202unnumbered">
    <w:name w:val="Heading_20_2_unnumbered"/>
    <w:basedOn w:val="Nagwek2"/>
    <w:qFormat/>
    <w:pPr>
      <w:numPr>
        <w:ilvl w:val="0"/>
        <w:numId w:val="0"/>
      </w:numPr>
    </w:pPr>
  </w:style>
  <w:style w:type="paragraph" w:customStyle="1" w:styleId="Heading203unnumbered">
    <w:name w:val="Heading_20_3_unnumbered"/>
    <w:basedOn w:val="Nagwek3"/>
    <w:qFormat/>
    <w:pPr>
      <w:numPr>
        <w:ilvl w:val="0"/>
        <w:numId w:val="0"/>
      </w:numPr>
    </w:pPr>
  </w:style>
  <w:style w:type="paragraph" w:customStyle="1" w:styleId="Heading204unnumbered">
    <w:name w:val="Heading_20_4_unnumbered"/>
    <w:basedOn w:val="Nagwek4"/>
    <w:qFormat/>
    <w:pPr>
      <w:numPr>
        <w:ilvl w:val="0"/>
        <w:numId w:val="0"/>
      </w:numPr>
    </w:pPr>
  </w:style>
  <w:style w:type="paragraph" w:customStyle="1" w:styleId="Heading205unnumbered">
    <w:name w:val="Heading_20_5_unnumbered"/>
    <w:basedOn w:val="Nagwek5"/>
    <w:qFormat/>
    <w:pPr>
      <w:numPr>
        <w:ilvl w:val="0"/>
        <w:numId w:val="0"/>
      </w:numPr>
    </w:pPr>
  </w:style>
  <w:style w:type="paragraph" w:customStyle="1" w:styleId="Heading206unnumbered">
    <w:name w:val="Heading_20_6_unnumbered"/>
    <w:basedOn w:val="Nagwek6"/>
    <w:qFormat/>
    <w:pPr>
      <w:numPr>
        <w:ilvl w:val="0"/>
        <w:numId w:val="0"/>
      </w:numPr>
    </w:pPr>
  </w:style>
  <w:style w:type="paragraph" w:customStyle="1" w:styleId="Heading207unnumbered">
    <w:name w:val="Heading_20_7_unnumbered"/>
    <w:basedOn w:val="Nagwek7"/>
    <w:qFormat/>
    <w:pPr>
      <w:numPr>
        <w:ilvl w:val="0"/>
        <w:numId w:val="0"/>
      </w:numPr>
    </w:pPr>
  </w:style>
  <w:style w:type="paragraph" w:customStyle="1" w:styleId="Heading208unnumbered">
    <w:name w:val="Heading_20_8_unnumbered"/>
    <w:basedOn w:val="Nagwek8"/>
    <w:qFormat/>
    <w:pPr>
      <w:numPr>
        <w:ilvl w:val="0"/>
        <w:numId w:val="0"/>
      </w:numPr>
    </w:pPr>
  </w:style>
  <w:style w:type="paragraph" w:customStyle="1" w:styleId="Heading209unnumbered">
    <w:name w:val="Heading_20_9_unnumbered"/>
    <w:basedOn w:val="Nagwek9"/>
    <w:qFormat/>
    <w:pPr>
      <w:numPr>
        <w:ilvl w:val="0"/>
        <w:numId w:val="0"/>
      </w:numPr>
    </w:pPr>
  </w:style>
  <w:style w:type="paragraph" w:customStyle="1" w:styleId="Heading10">
    <w:name w:val="Heading 10"/>
    <w:basedOn w:val="Heading"/>
    <w:next w:val="Tekstpodstawowy"/>
    <w:qFormat/>
    <w:pPr>
      <w:tabs>
        <w:tab w:val="num" w:pos="0"/>
      </w:tabs>
      <w:ind w:left="1584" w:hanging="1584"/>
      <w:outlineLvl w:val="8"/>
    </w:pPr>
    <w:rPr>
      <w:b/>
      <w:bCs/>
      <w:sz w:val="21"/>
      <w:szCs w:val="21"/>
    </w:rPr>
  </w:style>
  <w:style w:type="paragraph" w:customStyle="1" w:styleId="Heading2010unnumbered">
    <w:name w:val="Heading_20_10_unnumbered"/>
    <w:basedOn w:val="Heading10"/>
    <w:qFormat/>
    <w:pPr>
      <w:tabs>
        <w:tab w:val="clear" w:pos="0"/>
      </w:tabs>
      <w:ind w:left="0" w:firstLine="0"/>
    </w:pPr>
  </w:style>
  <w:style w:type="paragraph" w:customStyle="1" w:styleId="Heading1title">
    <w:name w:val="Heading 1.title"/>
    <w:basedOn w:val="Nagwek1"/>
    <w:qFormat/>
    <w:pPr>
      <w:numPr>
        <w:numId w:val="0"/>
      </w:numPr>
      <w:jc w:val="center"/>
    </w:pPr>
  </w:style>
  <w:style w:type="paragraph" w:styleId="Tytu">
    <w:name w:val="Title"/>
    <w:basedOn w:val="Heading"/>
    <w:next w:val="Podtytu"/>
    <w:uiPriority w:val="10"/>
    <w:qFormat/>
    <w:pPr>
      <w:jc w:val="center"/>
    </w:pPr>
    <w:rPr>
      <w:b/>
      <w:bCs/>
      <w:sz w:val="36"/>
      <w:szCs w:val="36"/>
    </w:rPr>
  </w:style>
  <w:style w:type="paragraph" w:customStyle="1" w:styleId="OrgTitle">
    <w:name w:val="OrgTitle"/>
    <w:basedOn w:val="Tytu"/>
    <w:qFormat/>
    <w:pPr>
      <w:spacing w:before="0" w:after="0"/>
    </w:pPr>
    <w:rPr>
      <w:sz w:val="48"/>
    </w:rPr>
  </w:style>
  <w:style w:type="paragraph" w:styleId="Podtytu">
    <w:name w:val="Subtitle"/>
    <w:basedOn w:val="Heading"/>
    <w:next w:val="Tekstpodstawowy"/>
    <w:uiPriority w:val="11"/>
    <w:qFormat/>
    <w:pPr>
      <w:jc w:val="center"/>
    </w:pPr>
    <w:rPr>
      <w:i/>
      <w:iCs/>
    </w:rPr>
  </w:style>
  <w:style w:type="paragraph" w:customStyle="1" w:styleId="OrgSubtitle">
    <w:name w:val="OrgSubtitle"/>
    <w:basedOn w:val="Podtytu"/>
    <w:qFormat/>
    <w:pPr>
      <w:spacing w:before="0" w:after="0"/>
    </w:pPr>
    <w:rPr>
      <w:sz w:val="40"/>
    </w:rPr>
  </w:style>
  <w:style w:type="paragraph" w:styleId="Tekstpodstawowywcity">
    <w:name w:val="Body Text Indent"/>
    <w:basedOn w:val="Tekstpodstawowy"/>
    <w:pPr>
      <w:ind w:left="283"/>
    </w:pPr>
  </w:style>
  <w:style w:type="paragraph" w:customStyle="1" w:styleId="ListIndent">
    <w:name w:val="List Indent"/>
    <w:basedOn w:val="Tekstpodstawowy"/>
    <w:qFormat/>
    <w:pPr>
      <w:tabs>
        <w:tab w:val="left" w:pos="2835"/>
      </w:tabs>
      <w:ind w:left="2835" w:hanging="2551"/>
    </w:pPr>
  </w:style>
  <w:style w:type="paragraph" w:styleId="Tekstpodstawowyzwciciem">
    <w:name w:val="Body Text First Indent"/>
    <w:basedOn w:val="Tekstpodstawowy"/>
    <w:pPr>
      <w:ind w:firstLine="283"/>
    </w:pPr>
  </w:style>
  <w:style w:type="paragraph" w:customStyle="1" w:styleId="HangingIndent">
    <w:name w:val="Hanging Indent"/>
    <w:basedOn w:val="Tekstpodstawowy"/>
    <w:qFormat/>
    <w:pPr>
      <w:tabs>
        <w:tab w:val="left" w:pos="567"/>
      </w:tabs>
      <w:ind w:left="567" w:hanging="283"/>
    </w:pPr>
  </w:style>
  <w:style w:type="paragraph" w:styleId="Zwrotgrzecznociowy">
    <w:name w:val="Salutation"/>
    <w:basedOn w:val="Normalny"/>
    <w:pPr>
      <w:suppressLineNumbers/>
    </w:pPr>
  </w:style>
  <w:style w:type="paragraph" w:styleId="Nagwekindeksu">
    <w:name w:val="index heading"/>
    <w:basedOn w:val="Heading"/>
    <w:pPr>
      <w:suppressLineNumbers/>
    </w:pPr>
    <w:rPr>
      <w:b/>
      <w:bCs/>
      <w:sz w:val="32"/>
      <w:szCs w:val="32"/>
    </w:rPr>
  </w:style>
  <w:style w:type="paragraph" w:styleId="Nagwekwykazurde">
    <w:name w:val="toa heading"/>
    <w:basedOn w:val="Heading"/>
    <w:pPr>
      <w:suppressLineNumbers/>
    </w:pPr>
    <w:rPr>
      <w:b/>
      <w:bCs/>
      <w:sz w:val="32"/>
      <w:szCs w:val="32"/>
    </w:rPr>
  </w:style>
  <w:style w:type="paragraph" w:styleId="Spistreci1">
    <w:name w:val="toc 1"/>
    <w:basedOn w:val="Index"/>
    <w:pPr>
      <w:tabs>
        <w:tab w:val="right" w:leader="dot" w:pos="9638"/>
      </w:tabs>
    </w:pPr>
  </w:style>
  <w:style w:type="paragraph" w:styleId="Spistreci2">
    <w:name w:val="toc 2"/>
    <w:basedOn w:val="Index"/>
    <w:pPr>
      <w:tabs>
        <w:tab w:val="right" w:leader="dot" w:pos="9638"/>
      </w:tabs>
      <w:ind w:left="283"/>
    </w:pPr>
  </w:style>
  <w:style w:type="paragraph" w:styleId="Spistreci3">
    <w:name w:val="toc 3"/>
    <w:basedOn w:val="Index"/>
    <w:pPr>
      <w:tabs>
        <w:tab w:val="right" w:leader="dot" w:pos="9638"/>
      </w:tabs>
      <w:ind w:left="566"/>
    </w:pPr>
  </w:style>
  <w:style w:type="paragraph" w:styleId="Spistreci4">
    <w:name w:val="toc 4"/>
    <w:basedOn w:val="Index"/>
    <w:pPr>
      <w:tabs>
        <w:tab w:val="right" w:leader="dot" w:pos="9638"/>
      </w:tabs>
      <w:ind w:left="849"/>
    </w:pPr>
  </w:style>
  <w:style w:type="paragraph" w:styleId="Spistreci5">
    <w:name w:val="toc 5"/>
    <w:basedOn w:val="Index"/>
    <w:pPr>
      <w:tabs>
        <w:tab w:val="right" w:leader="dot" w:pos="9638"/>
      </w:tabs>
      <w:ind w:left="1132"/>
    </w:pPr>
  </w:style>
  <w:style w:type="paragraph" w:styleId="Spistreci6">
    <w:name w:val="toc 6"/>
    <w:basedOn w:val="Index"/>
    <w:pPr>
      <w:tabs>
        <w:tab w:val="right" w:leader="dot" w:pos="9638"/>
      </w:tabs>
      <w:ind w:left="1415"/>
    </w:pPr>
  </w:style>
  <w:style w:type="paragraph" w:styleId="Spistreci7">
    <w:name w:val="toc 7"/>
    <w:basedOn w:val="Index"/>
    <w:pPr>
      <w:tabs>
        <w:tab w:val="right" w:leader="dot" w:pos="9638"/>
      </w:tabs>
      <w:ind w:left="1698"/>
    </w:pPr>
  </w:style>
  <w:style w:type="paragraph" w:styleId="Spistreci8">
    <w:name w:val="toc 8"/>
    <w:basedOn w:val="Index"/>
    <w:pPr>
      <w:tabs>
        <w:tab w:val="right" w:leader="dot" w:pos="9638"/>
      </w:tabs>
      <w:ind w:left="1981"/>
    </w:pPr>
  </w:style>
  <w:style w:type="paragraph" w:styleId="Spistreci9">
    <w:name w:val="toc 9"/>
    <w:basedOn w:val="Index"/>
    <w:pPr>
      <w:tabs>
        <w:tab w:val="right" w:leader="dot" w:pos="9638"/>
      </w:tabs>
      <w:ind w:left="2264"/>
    </w:pPr>
  </w:style>
  <w:style w:type="paragraph" w:customStyle="1" w:styleId="Contents10">
    <w:name w:val="Contents 10"/>
    <w:basedOn w:val="Index"/>
    <w:qFormat/>
    <w:pPr>
      <w:tabs>
        <w:tab w:val="right" w:leader="dot" w:pos="9638"/>
      </w:tabs>
      <w:ind w:left="2547"/>
    </w:pPr>
  </w:style>
  <w:style w:type="paragraph" w:customStyle="1" w:styleId="Quotations">
    <w:name w:val="Quotations"/>
    <w:basedOn w:val="Normalny"/>
    <w:qFormat/>
    <w:pPr>
      <w:spacing w:after="283"/>
      <w:ind w:left="567" w:right="567"/>
    </w:pPr>
  </w:style>
  <w:style w:type="paragraph" w:customStyle="1" w:styleId="OrgFootnoteQuotations">
    <w:name w:val="OrgFootnoteQuotations"/>
    <w:basedOn w:val="Tekstprzypisudolnego"/>
    <w:qFormat/>
    <w:pPr>
      <w:spacing w:after="283"/>
      <w:ind w:left="567" w:right="567" w:firstLine="0"/>
    </w:pPr>
  </w:style>
  <w:style w:type="paragraph" w:customStyle="1" w:styleId="PreformattedText">
    <w:name w:val="Preformatted Text"/>
    <w:basedOn w:val="Normalny"/>
    <w:qFormat/>
    <w:rPr>
      <w:rFonts w:ascii="Courier New" w:eastAsia="NSimSun" w:hAnsi="Courier New" w:cs="Courier New"/>
      <w:sz w:val="20"/>
      <w:szCs w:val="20"/>
    </w:rPr>
  </w:style>
  <w:style w:type="paragraph" w:customStyle="1" w:styleId="OrgVerse">
    <w:name w:val="OrgVerse"/>
    <w:basedOn w:val="PreformattedText"/>
    <w:qFormat/>
  </w:style>
  <w:style w:type="paragraph" w:customStyle="1" w:styleId="OrgClock">
    <w:name w:val="OrgClock"/>
    <w:basedOn w:val="Tekstpodstawowy"/>
    <w:qFormat/>
    <w:pPr>
      <w:spacing w:after="0"/>
    </w:pPr>
  </w:style>
  <w:style w:type="paragraph" w:customStyle="1" w:styleId="OrgClockLastLine">
    <w:name w:val="OrgClockLastLine"/>
    <w:basedOn w:val="OrgClock"/>
    <w:qFormat/>
  </w:style>
  <w:style w:type="paragraph" w:customStyle="1" w:styleId="OrgPlanning">
    <w:name w:val="OrgPlanning"/>
    <w:basedOn w:val="Tekstpodstawowy"/>
    <w:qFormat/>
  </w:style>
  <w:style w:type="paragraph" w:customStyle="1" w:styleId="OrgFixedWidthBlock">
    <w:name w:val="OrgFixedWidthBlock"/>
    <w:basedOn w:val="PreformattedText"/>
    <w:qFormat/>
    <w:pPr>
      <w:pBdr>
        <w:top w:val="single" w:sz="2" w:space="1" w:color="000000"/>
        <w:left w:val="single" w:sz="2" w:space="1" w:color="000000"/>
        <w:bottom w:val="single" w:sz="2" w:space="1" w:color="000000"/>
        <w:right w:val="single" w:sz="2" w:space="1" w:color="000000"/>
      </w:pBdr>
      <w:shd w:val="clear" w:color="auto" w:fill="C0C0C0"/>
    </w:pPr>
  </w:style>
  <w:style w:type="paragraph" w:customStyle="1" w:styleId="OrgFixedWidthBlockLastLine">
    <w:name w:val="OrgFixedWidthBlockLastLine"/>
    <w:basedOn w:val="OrgFixedWidthBlock"/>
    <w:qFormat/>
    <w:pPr>
      <w:spacing w:after="119"/>
    </w:pPr>
  </w:style>
  <w:style w:type="paragraph" w:customStyle="1" w:styleId="OrgFormula">
    <w:name w:val="OrgFormula"/>
    <w:basedOn w:val="Tekstpodstawowy"/>
    <w:qFormat/>
    <w:pPr>
      <w:tabs>
        <w:tab w:val="right" w:pos="9638"/>
      </w:tabs>
    </w:pPr>
  </w:style>
  <w:style w:type="paragraph" w:customStyle="1" w:styleId="OrgSrcBlockLastLine">
    <w:name w:val="OrgSrcBlockLastLine"/>
    <w:qFormat/>
    <w:pPr>
      <w:widowControl w:val="0"/>
      <w:spacing w:after="119"/>
    </w:pPr>
  </w:style>
  <w:style w:type="paragraph" w:customStyle="1" w:styleId="OrgCenter">
    <w:name w:val="OrgCenter"/>
    <w:basedOn w:val="Tekstpodstawowy"/>
    <w:qFormat/>
    <w:pPr>
      <w:jc w:val="center"/>
    </w:pPr>
  </w:style>
  <w:style w:type="paragraph" w:customStyle="1" w:styleId="OrgFootnoteCenter">
    <w:name w:val="OrgFootnoteCenter"/>
    <w:basedOn w:val="Tekstprzypisudolnego"/>
    <w:qFormat/>
    <w:pPr>
      <w:jc w:val="center"/>
    </w:pPr>
  </w:style>
  <w:style w:type="paragraph" w:customStyle="1" w:styleId="OrgTableContents">
    <w:name w:val="OrgTableContents"/>
    <w:basedOn w:val="Tekstpodstawowy"/>
    <w:qFormat/>
  </w:style>
  <w:style w:type="paragraph" w:customStyle="1" w:styleId="OrgTableHeading">
    <w:name w:val="OrgTableHeading"/>
    <w:basedOn w:val="OrgTableContents"/>
    <w:qFormat/>
    <w:pPr>
      <w:suppressLineNumbers/>
      <w:jc w:val="center"/>
    </w:pPr>
    <w:rPr>
      <w:b/>
      <w:bCs/>
    </w:rPr>
  </w:style>
  <w:style w:type="paragraph" w:customStyle="1" w:styleId="OrgTableHeadingLeft">
    <w:name w:val="OrgTableHeadingLeft"/>
    <w:basedOn w:val="OrgTableHeading"/>
    <w:qFormat/>
    <w:pPr>
      <w:jc w:val="left"/>
    </w:pPr>
  </w:style>
  <w:style w:type="paragraph" w:customStyle="1" w:styleId="OrgTableHeadingRight">
    <w:name w:val="OrgTableHeadingRight"/>
    <w:basedOn w:val="OrgTableHeading"/>
    <w:qFormat/>
    <w:pPr>
      <w:jc w:val="right"/>
    </w:pPr>
  </w:style>
  <w:style w:type="paragraph" w:customStyle="1" w:styleId="OrgTableHeadingCenter">
    <w:name w:val="OrgTableHeadingCenter"/>
    <w:basedOn w:val="OrgTableHeading"/>
    <w:qFormat/>
  </w:style>
  <w:style w:type="paragraph" w:customStyle="1" w:styleId="OrgTableContentsLeft">
    <w:name w:val="OrgTableContentsLeft"/>
    <w:basedOn w:val="OrgTableContents"/>
    <w:qFormat/>
  </w:style>
  <w:style w:type="paragraph" w:customStyle="1" w:styleId="OrgTableContentsRight">
    <w:name w:val="OrgTableContentsRight"/>
    <w:basedOn w:val="OrgTableContents"/>
    <w:qFormat/>
    <w:pPr>
      <w:jc w:val="right"/>
    </w:pPr>
  </w:style>
  <w:style w:type="paragraph" w:customStyle="1" w:styleId="OrgTableContentsCenter">
    <w:name w:val="OrgTableContentsCenter"/>
    <w:basedOn w:val="OrgTableContents"/>
    <w:qFormat/>
    <w:pPr>
      <w:jc w:val="center"/>
    </w:pPr>
  </w:style>
  <w:style w:type="paragraph" w:customStyle="1" w:styleId="Textbodybold">
    <w:name w:val="Text body bold"/>
    <w:basedOn w:val="Tekstpodstawowy"/>
    <w:next w:val="Tekstpodstawowy"/>
    <w:qFormat/>
    <w:rPr>
      <w:b/>
    </w:rPr>
  </w:style>
  <w:style w:type="paragraph" w:styleId="Tekstprzypisudolnego">
    <w:name w:val="footnote text"/>
    <w:basedOn w:val="Normalny"/>
    <w:pPr>
      <w:suppressLineNumbers/>
      <w:ind w:left="283" w:hanging="283"/>
    </w:pPr>
    <w:rPr>
      <w:sz w:val="20"/>
      <w:szCs w:val="20"/>
    </w:rPr>
  </w:style>
  <w:style w:type="paragraph" w:customStyle="1" w:styleId="Figure">
    <w:name w:val="Figure"/>
    <w:basedOn w:val="Legenda"/>
    <w:qFormat/>
  </w:style>
  <w:style w:type="paragraph" w:customStyle="1" w:styleId="IllustrationIndexHeading">
    <w:name w:val="Illustration Index Heading"/>
    <w:basedOn w:val="Heading"/>
    <w:qFormat/>
    <w:pPr>
      <w:suppressLineNumbers/>
    </w:pPr>
    <w:rPr>
      <w:b/>
      <w:bCs/>
      <w:sz w:val="32"/>
      <w:szCs w:val="32"/>
    </w:rPr>
  </w:style>
  <w:style w:type="paragraph" w:customStyle="1" w:styleId="Table">
    <w:name w:val="Table"/>
    <w:basedOn w:val="Legenda"/>
    <w:qFormat/>
    <w:pPr>
      <w:jc w:val="center"/>
    </w:pPr>
  </w:style>
  <w:style w:type="paragraph" w:customStyle="1" w:styleId="Listing">
    <w:name w:val="Listing"/>
    <w:basedOn w:val="Legenda"/>
    <w:qFormat/>
    <w:pPr>
      <w:keepNext/>
    </w:pPr>
  </w:style>
  <w:style w:type="paragraph" w:customStyle="1" w:styleId="HorizontalLine">
    <w:name w:val="Horizontal Line"/>
    <w:basedOn w:val="Normalny"/>
    <w:next w:val="Tekstpodstawowy"/>
    <w:qFormat/>
    <w:pPr>
      <w:suppressLineNumbers/>
      <w:pBdr>
        <w:bottom w:val="single" w:sz="2" w:space="0" w:color="000000"/>
      </w:pBdr>
      <w:spacing w:after="119"/>
    </w:pPr>
    <w:rPr>
      <w:sz w:val="12"/>
      <w:szCs w:val="12"/>
    </w:rPr>
  </w:style>
  <w:style w:type="paragraph" w:customStyle="1" w:styleId="OrgInlineTaskHeading">
    <w:name w:val="OrgInlineTaskHeading"/>
    <w:basedOn w:val="Legenda"/>
    <w:next w:val="Tekstpodstawowy"/>
    <w:qFormat/>
    <w:rPr>
      <w:b/>
      <w:i w:val="0"/>
    </w:rPr>
  </w:style>
  <w:style w:type="paragraph" w:customStyle="1" w:styleId="HeaderandFooter">
    <w:name w:val="Header and Footer"/>
    <w:basedOn w:val="Normalny"/>
    <w:qFormat/>
    <w:pPr>
      <w:suppressLineNumbers/>
      <w:tabs>
        <w:tab w:val="center" w:pos="5386"/>
        <w:tab w:val="right" w:pos="10772"/>
      </w:tabs>
    </w:pPr>
  </w:style>
  <w:style w:type="paragraph" w:styleId="Stopka">
    <w:name w:val="footer"/>
    <w:basedOn w:val="HeaderandFooter"/>
  </w:style>
  <w:style w:type="paragraph" w:customStyle="1" w:styleId="TableContents">
    <w:name w:val="Table Contents"/>
    <w:basedOn w:val="Normalny"/>
    <w:qFormat/>
    <w:pPr>
      <w:suppressLineNumbers/>
    </w:pPr>
  </w:style>
  <w:style w:type="numbering" w:customStyle="1" w:styleId="Numbering1">
    <w:name w:val="Numbering 1"/>
    <w:qFormat/>
  </w:style>
  <w:style w:type="numbering" w:customStyle="1" w:styleId="Bullet">
    <w:name w:val="Bullet •"/>
    <w:qFormat/>
  </w:style>
  <w:style w:type="numbering" w:customStyle="1" w:styleId="OrgNumberedList">
    <w:name w:val="OrgNumberedList"/>
    <w:qFormat/>
  </w:style>
  <w:style w:type="numbering" w:customStyle="1" w:styleId="OrgBulletedList">
    <w:name w:val="OrgBulletedList"/>
    <w:qFormat/>
  </w:style>
  <w:style w:type="numbering" w:customStyle="1" w:styleId="OrgDescriptionList">
    <w:name w:val="OrgDescriptionList"/>
    <w:qFormat/>
  </w:style>
  <w:style w:type="numbering" w:customStyle="1" w:styleId="OrgSrcBlockNumberedLine">
    <w:name w:val="OrgSrcBlockNumberedLine"/>
    <w:qFormat/>
  </w:style>
  <w:style w:type="paragraph" w:styleId="Nagwek">
    <w:name w:val="header"/>
    <w:basedOn w:val="Normalny"/>
    <w:link w:val="NagwekZnak"/>
    <w:uiPriority w:val="99"/>
    <w:unhideWhenUsed/>
    <w:rsid w:val="005E58ED"/>
    <w:pPr>
      <w:tabs>
        <w:tab w:val="center" w:pos="4536"/>
        <w:tab w:val="right" w:pos="9072"/>
      </w:tabs>
    </w:pPr>
    <w:rPr>
      <w:rFonts w:cs="Mangal"/>
      <w:szCs w:val="21"/>
    </w:rPr>
  </w:style>
  <w:style w:type="character" w:customStyle="1" w:styleId="NagwekZnak">
    <w:name w:val="Nagłówek Znak"/>
    <w:basedOn w:val="Domylnaczcionkaakapitu"/>
    <w:link w:val="Nagwek"/>
    <w:uiPriority w:val="99"/>
    <w:rsid w:val="005E58ED"/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6</Pages>
  <Words>619</Words>
  <Characters>3720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Lista osób prowadzących prace magisterskie na kierunku ADA</vt:lpstr>
    </vt:vector>
  </TitlesOfParts>
  <Company/>
  <LinksUpToDate>false</LinksUpToDate>
  <CharactersWithSpaces>4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osób prowadzących prace magisterskie na kierunku ADA</dc:title>
  <dc:subject/>
  <dc:creator/>
  <cp:keywords/>
  <dc:description/>
  <cp:lastModifiedBy>Diana Krysińska</cp:lastModifiedBy>
  <cp:revision>13</cp:revision>
  <dcterms:created xsi:type="dcterms:W3CDTF">2021-06-23T09:55:00Z</dcterms:created>
  <dcterms:modified xsi:type="dcterms:W3CDTF">2022-10-17T14:27:00Z</dcterms:modified>
  <dc:language>en-US</dc:language>
</cp:coreProperties>
</file>